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FEDE97" w14:textId="77777777" w:rsidR="004F3004" w:rsidRDefault="004F3004" w:rsidP="004F3004">
      <w:pPr>
        <w:ind w:left="1440" w:firstLine="720"/>
        <w:rPr>
          <w:b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C74C765" wp14:editId="5712535E">
            <wp:simplePos x="0" y="0"/>
            <wp:positionH relativeFrom="column">
              <wp:posOffset>-97155</wp:posOffset>
            </wp:positionH>
            <wp:positionV relativeFrom="paragraph">
              <wp:posOffset>-144780</wp:posOffset>
            </wp:positionV>
            <wp:extent cx="790575" cy="702735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87" cy="7078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lang w:val="en-GB"/>
        </w:rPr>
        <w:t xml:space="preserve">COMSATS </w: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51529B7" wp14:editId="47EE5940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DE2CB30" wp14:editId="2099A93C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lang w:val="en-GB"/>
        </w:rPr>
        <w:t xml:space="preserve">University Islamabad, Lahore Campus </w:t>
      </w:r>
    </w:p>
    <w:p w14:paraId="1CAE141C" w14:textId="420B1800" w:rsidR="004F3004" w:rsidRPr="00055147" w:rsidRDefault="004F3004" w:rsidP="004F3004">
      <w:pPr>
        <w:jc w:val="center"/>
        <w:rPr>
          <w:rFonts w:eastAsia="Calibri"/>
        </w:rPr>
      </w:pPr>
      <w:r w:rsidRPr="00055147">
        <w:rPr>
          <w:rFonts w:eastAsia="Calibri"/>
          <w:b/>
        </w:rPr>
        <w:t xml:space="preserve"> D</w:t>
      </w:r>
      <w:r w:rsidRPr="00055147">
        <w:rPr>
          <w:rFonts w:eastAsia="Calibri"/>
          <w:b/>
          <w:spacing w:val="-1"/>
        </w:rPr>
        <w:t>ep</w:t>
      </w:r>
      <w:r w:rsidRPr="00055147">
        <w:rPr>
          <w:rFonts w:eastAsia="Calibri"/>
          <w:b/>
          <w:spacing w:val="-3"/>
        </w:rPr>
        <w:t>a</w:t>
      </w:r>
      <w:r w:rsidRPr="00055147">
        <w:rPr>
          <w:rFonts w:eastAsia="Calibri"/>
          <w:b/>
          <w:spacing w:val="1"/>
        </w:rPr>
        <w:t>r</w:t>
      </w:r>
      <w:r w:rsidRPr="00055147">
        <w:rPr>
          <w:rFonts w:eastAsia="Calibri"/>
          <w:b/>
          <w:spacing w:val="-2"/>
        </w:rPr>
        <w:t>t</w:t>
      </w:r>
      <w:r w:rsidRPr="00055147">
        <w:rPr>
          <w:rFonts w:eastAsia="Calibri"/>
          <w:b/>
        </w:rPr>
        <w:t>me</w:t>
      </w:r>
      <w:r w:rsidRPr="00055147">
        <w:rPr>
          <w:rFonts w:eastAsia="Calibri"/>
          <w:b/>
          <w:spacing w:val="-1"/>
        </w:rPr>
        <w:t>n</w:t>
      </w:r>
      <w:r w:rsidRPr="00055147">
        <w:rPr>
          <w:rFonts w:eastAsia="Calibri"/>
          <w:b/>
        </w:rPr>
        <w:t xml:space="preserve">t </w:t>
      </w:r>
      <w:r w:rsidRPr="00055147">
        <w:rPr>
          <w:rFonts w:eastAsia="Calibri"/>
          <w:b/>
          <w:spacing w:val="-1"/>
        </w:rPr>
        <w:t>o</w:t>
      </w:r>
      <w:r w:rsidRPr="00055147">
        <w:rPr>
          <w:rFonts w:eastAsia="Calibri"/>
          <w:b/>
        </w:rPr>
        <w:t xml:space="preserve">f </w:t>
      </w:r>
      <w:r w:rsidR="002B774E">
        <w:rPr>
          <w:rFonts w:eastAsia="Calibri"/>
          <w:b/>
          <w:spacing w:val="-5"/>
        </w:rPr>
        <w:t>Computer Science</w:t>
      </w:r>
    </w:p>
    <w:p w14:paraId="5D463410" w14:textId="77777777" w:rsidR="004F3004" w:rsidRPr="009C584B" w:rsidRDefault="004F3004" w:rsidP="004F3004">
      <w:pPr>
        <w:pStyle w:val="NoSpacing"/>
        <w:spacing w:line="360" w:lineRule="auto"/>
        <w:ind w:left="720" w:firstLine="720"/>
        <w:jc w:val="center"/>
        <w:rPr>
          <w:rFonts w:ascii="Times New Roman" w:hAnsi="Times New Roman"/>
          <w:color w:val="000000" w:themeColor="text1"/>
          <w:sz w:val="28"/>
          <w:szCs w:val="29"/>
        </w:rPr>
      </w:pPr>
      <w:r w:rsidRPr="009C584B">
        <w:rPr>
          <w:rFonts w:ascii="Times New Roman" w:hAnsi="Times New Roman"/>
          <w:noProof/>
          <w:color w:val="000000" w:themeColor="text1"/>
        </w:rPr>
        <w:drawing>
          <wp:anchor distT="0" distB="0" distL="114300" distR="114300" simplePos="0" relativeHeight="251662336" behindDoc="0" locked="0" layoutInCell="1" allowOverlap="1" wp14:anchorId="41FE307F" wp14:editId="4F975FD6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163826" w14:textId="18647867" w:rsidR="004F3004" w:rsidRPr="009C584B" w:rsidRDefault="004F3004" w:rsidP="004F3004">
      <w:pPr>
        <w:pStyle w:val="NoSpacing"/>
        <w:spacing w:before="120" w:after="120" w:line="276" w:lineRule="auto"/>
        <w:jc w:val="center"/>
        <w:rPr>
          <w:rFonts w:ascii="Times New Roman" w:hAnsi="Times New Roman"/>
          <w:color w:val="000000" w:themeColor="text1"/>
        </w:rPr>
      </w:pPr>
      <w:r w:rsidRPr="009C584B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447D90" wp14:editId="479201EF">
                <wp:simplePos x="0" y="0"/>
                <wp:positionH relativeFrom="column">
                  <wp:posOffset>-57150</wp:posOffset>
                </wp:positionH>
                <wp:positionV relativeFrom="paragraph">
                  <wp:posOffset>13970</wp:posOffset>
                </wp:positionV>
                <wp:extent cx="6629400" cy="635"/>
                <wp:effectExtent l="0" t="0" r="19050" b="37465"/>
                <wp:wrapNone/>
                <wp:docPr id="6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982CA9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-4.5pt;margin-top:1.1pt;width:522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" strokeweight="1.5pt"/>
            </w:pict>
          </mc:Fallback>
        </mc:AlternateContent>
      </w:r>
      <w:r>
        <w:rPr>
          <w:rFonts w:ascii="Times New Roman" w:hAnsi="Times New Roman"/>
          <w:b/>
          <w:color w:val="000000" w:themeColor="text1"/>
          <w:sz w:val="27"/>
          <w:szCs w:val="27"/>
        </w:rPr>
        <w:t xml:space="preserve">Assignment </w:t>
      </w:r>
      <w:r w:rsidR="00ED78C4">
        <w:rPr>
          <w:rFonts w:ascii="Times New Roman" w:hAnsi="Times New Roman"/>
          <w:b/>
          <w:color w:val="000000" w:themeColor="text1"/>
          <w:sz w:val="27"/>
          <w:szCs w:val="27"/>
        </w:rPr>
        <w:t>4</w:t>
      </w:r>
      <w:r w:rsidRPr="009C584B">
        <w:rPr>
          <w:rFonts w:ascii="Times New Roman" w:hAnsi="Times New Roman"/>
          <w:b/>
          <w:color w:val="000000" w:themeColor="text1"/>
          <w:sz w:val="27"/>
          <w:szCs w:val="27"/>
        </w:rPr>
        <w:t xml:space="preserve"> – Semester </w:t>
      </w:r>
      <w:r w:rsidR="00090D0A">
        <w:rPr>
          <w:rFonts w:ascii="Times New Roman" w:hAnsi="Times New Roman"/>
          <w:b/>
          <w:color w:val="000000" w:themeColor="text1"/>
          <w:sz w:val="27"/>
          <w:szCs w:val="27"/>
        </w:rPr>
        <w:t>Spring</w:t>
      </w:r>
      <w:r>
        <w:rPr>
          <w:rFonts w:ascii="Times New Roman" w:hAnsi="Times New Roman"/>
          <w:b/>
          <w:bCs/>
          <w:color w:val="000000" w:themeColor="text1"/>
          <w:sz w:val="27"/>
          <w:szCs w:val="27"/>
        </w:rPr>
        <w:t xml:space="preserve"> 20</w:t>
      </w:r>
      <w:r w:rsidR="00090D0A">
        <w:rPr>
          <w:rFonts w:ascii="Times New Roman" w:hAnsi="Times New Roman"/>
          <w:b/>
          <w:bCs/>
          <w:color w:val="000000" w:themeColor="text1"/>
          <w:sz w:val="27"/>
          <w:szCs w:val="27"/>
        </w:rPr>
        <w:t>2</w:t>
      </w:r>
      <w:r w:rsidR="002B774E">
        <w:rPr>
          <w:rFonts w:ascii="Times New Roman" w:hAnsi="Times New Roman"/>
          <w:b/>
          <w:bCs/>
          <w:color w:val="000000" w:themeColor="text1"/>
          <w:sz w:val="27"/>
          <w:szCs w:val="27"/>
        </w:rPr>
        <w:t>1</w:t>
      </w:r>
    </w:p>
    <w:tbl>
      <w:tblPr>
        <w:tblpPr w:leftFromText="180" w:rightFromText="180" w:vertAnchor="page" w:horzAnchor="margin" w:tblpY="2401"/>
        <w:tblW w:w="105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851"/>
        <w:gridCol w:w="965"/>
        <w:gridCol w:w="966"/>
        <w:gridCol w:w="966"/>
        <w:gridCol w:w="966"/>
        <w:gridCol w:w="1320"/>
        <w:gridCol w:w="900"/>
        <w:gridCol w:w="900"/>
        <w:gridCol w:w="1710"/>
      </w:tblGrid>
      <w:tr w:rsidR="006D22C3" w:rsidRPr="00205369" w14:paraId="59EA45D0" w14:textId="77777777" w:rsidTr="006D22C3">
        <w:trPr>
          <w:cantSplit/>
          <w:trHeight w:hRule="exact" w:val="564"/>
        </w:trPr>
        <w:tc>
          <w:tcPr>
            <w:tcW w:w="1851" w:type="dxa"/>
            <w:shd w:val="clear" w:color="auto" w:fill="D9D9D9"/>
          </w:tcPr>
          <w:p w14:paraId="29BA6E11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Course Title:</w:t>
            </w:r>
          </w:p>
        </w:tc>
        <w:tc>
          <w:tcPr>
            <w:tcW w:w="3863" w:type="dxa"/>
            <w:gridSpan w:val="4"/>
            <w:shd w:val="clear" w:color="auto" w:fill="auto"/>
          </w:tcPr>
          <w:p w14:paraId="701D4276" w14:textId="2104E26D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color w:val="000000" w:themeColor="text1"/>
              </w:rPr>
              <w:t xml:space="preserve"> Programing</w:t>
            </w:r>
            <w:r w:rsidR="009817E8">
              <w:rPr>
                <w:rFonts w:ascii="Times New Roman" w:hAnsi="Times New Roman"/>
                <w:color w:val="000000" w:themeColor="text1"/>
              </w:rPr>
              <w:t xml:space="preserve"> Fundamentals</w:t>
            </w:r>
          </w:p>
        </w:tc>
        <w:tc>
          <w:tcPr>
            <w:tcW w:w="1320" w:type="dxa"/>
            <w:shd w:val="clear" w:color="auto" w:fill="D9D9D9"/>
          </w:tcPr>
          <w:p w14:paraId="2D8BA33A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Course Code:</w:t>
            </w:r>
          </w:p>
        </w:tc>
        <w:tc>
          <w:tcPr>
            <w:tcW w:w="900" w:type="dxa"/>
            <w:shd w:val="clear" w:color="auto" w:fill="auto"/>
          </w:tcPr>
          <w:p w14:paraId="6101B35F" w14:textId="6BBD3FD6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color w:val="000000" w:themeColor="text1"/>
              </w:rPr>
              <w:t>CSC</w:t>
            </w:r>
            <w:r w:rsidR="009817E8">
              <w:rPr>
                <w:rFonts w:ascii="Times New Roman" w:hAnsi="Times New Roman"/>
                <w:color w:val="000000" w:themeColor="text1"/>
              </w:rPr>
              <w:t>103</w:t>
            </w:r>
          </w:p>
        </w:tc>
        <w:tc>
          <w:tcPr>
            <w:tcW w:w="900" w:type="dxa"/>
            <w:shd w:val="clear" w:color="auto" w:fill="D9D9D9"/>
          </w:tcPr>
          <w:p w14:paraId="194B3269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Credit Hours:</w:t>
            </w:r>
          </w:p>
        </w:tc>
        <w:tc>
          <w:tcPr>
            <w:tcW w:w="1710" w:type="dxa"/>
            <w:shd w:val="clear" w:color="auto" w:fill="auto"/>
          </w:tcPr>
          <w:p w14:paraId="74D99306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color w:val="000000" w:themeColor="text1"/>
              </w:rPr>
              <w:t>4(3,1)</w:t>
            </w:r>
          </w:p>
        </w:tc>
      </w:tr>
      <w:tr w:rsidR="006D22C3" w:rsidRPr="00205369" w14:paraId="239ED9EC" w14:textId="77777777" w:rsidTr="006D22C3">
        <w:trPr>
          <w:cantSplit/>
          <w:trHeight w:hRule="exact" w:val="606"/>
        </w:trPr>
        <w:tc>
          <w:tcPr>
            <w:tcW w:w="1851" w:type="dxa"/>
            <w:shd w:val="clear" w:color="auto" w:fill="D9D9D9"/>
          </w:tcPr>
          <w:p w14:paraId="0B85277D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Course Instructor/s:</w:t>
            </w:r>
          </w:p>
        </w:tc>
        <w:tc>
          <w:tcPr>
            <w:tcW w:w="3863" w:type="dxa"/>
            <w:gridSpan w:val="4"/>
            <w:shd w:val="clear" w:color="auto" w:fill="auto"/>
          </w:tcPr>
          <w:p w14:paraId="0E48A19B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Tahir Muhammad</w:t>
            </w:r>
          </w:p>
        </w:tc>
        <w:tc>
          <w:tcPr>
            <w:tcW w:w="1320" w:type="dxa"/>
            <w:shd w:val="clear" w:color="auto" w:fill="D9D9D9"/>
          </w:tcPr>
          <w:p w14:paraId="136C7DD2" w14:textId="60D735C0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Program</w:t>
            </w:r>
            <w:r w:rsidR="00EB795C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205369">
              <w:rPr>
                <w:rFonts w:ascii="Times New Roman" w:hAnsi="Times New Roman"/>
                <w:bCs/>
                <w:color w:val="000000" w:themeColor="text1"/>
              </w:rPr>
              <w:t>Name:</w:t>
            </w:r>
          </w:p>
        </w:tc>
        <w:tc>
          <w:tcPr>
            <w:tcW w:w="3510" w:type="dxa"/>
            <w:gridSpan w:val="3"/>
            <w:shd w:val="clear" w:color="auto" w:fill="auto"/>
          </w:tcPr>
          <w:p w14:paraId="442391D8" w14:textId="6F908DDA" w:rsidR="006D22C3" w:rsidRPr="00205369" w:rsidRDefault="006D22C3" w:rsidP="006D22C3">
            <w:pPr>
              <w:pStyle w:val="NoSpacing"/>
              <w:tabs>
                <w:tab w:val="left" w:pos="1050"/>
              </w:tabs>
              <w:spacing w:line="276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color w:val="000000" w:themeColor="text1"/>
              </w:rPr>
              <w:t>B</w:t>
            </w:r>
            <w:r w:rsidR="00884346">
              <w:rPr>
                <w:rFonts w:ascii="Times New Roman" w:hAnsi="Times New Roman"/>
                <w:color w:val="000000" w:themeColor="text1"/>
              </w:rPr>
              <w:t>SE/BCS</w:t>
            </w:r>
          </w:p>
        </w:tc>
      </w:tr>
      <w:tr w:rsidR="006D22C3" w:rsidRPr="00205369" w14:paraId="01DDD64A" w14:textId="77777777" w:rsidTr="006D22C3">
        <w:trPr>
          <w:cantSplit/>
          <w:trHeight w:hRule="exact" w:val="375"/>
        </w:trPr>
        <w:tc>
          <w:tcPr>
            <w:tcW w:w="1851" w:type="dxa"/>
            <w:shd w:val="clear" w:color="auto" w:fill="D9D9D9"/>
          </w:tcPr>
          <w:p w14:paraId="201AED08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Semester:</w:t>
            </w:r>
          </w:p>
        </w:tc>
        <w:tc>
          <w:tcPr>
            <w:tcW w:w="965" w:type="dxa"/>
            <w:shd w:val="clear" w:color="auto" w:fill="auto"/>
          </w:tcPr>
          <w:p w14:paraId="44040B85" w14:textId="08A12972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color w:val="000000" w:themeColor="text1"/>
              </w:rPr>
              <w:t xml:space="preserve">  </w:t>
            </w:r>
            <w:r w:rsidR="006A0D92">
              <w:rPr>
                <w:rFonts w:ascii="Times New Roman" w:hAnsi="Times New Roman"/>
                <w:color w:val="000000" w:themeColor="text1"/>
              </w:rPr>
              <w:t>1st</w:t>
            </w:r>
            <w:r w:rsidRPr="00205369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</w:tc>
        <w:tc>
          <w:tcPr>
            <w:tcW w:w="966" w:type="dxa"/>
            <w:shd w:val="clear" w:color="auto" w:fill="D9D9D9"/>
          </w:tcPr>
          <w:p w14:paraId="6A3ACF52" w14:textId="77777777" w:rsidR="006D22C3" w:rsidRPr="00205369" w:rsidRDefault="006D22C3" w:rsidP="006D22C3">
            <w:pPr>
              <w:pStyle w:val="NoSpacing"/>
              <w:tabs>
                <w:tab w:val="left" w:pos="1140"/>
              </w:tabs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color w:val="000000" w:themeColor="text1"/>
              </w:rPr>
              <w:t>Batch:</w:t>
            </w:r>
          </w:p>
        </w:tc>
        <w:tc>
          <w:tcPr>
            <w:tcW w:w="966" w:type="dxa"/>
            <w:shd w:val="clear" w:color="auto" w:fill="auto"/>
          </w:tcPr>
          <w:p w14:paraId="6D306D1B" w14:textId="03CFE1A8" w:rsidR="006D22C3" w:rsidRPr="00205369" w:rsidRDefault="006A0D92" w:rsidP="006D22C3">
            <w:pPr>
              <w:pStyle w:val="NoSpacing"/>
              <w:tabs>
                <w:tab w:val="left" w:pos="1140"/>
              </w:tabs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SP221</w:t>
            </w:r>
          </w:p>
        </w:tc>
        <w:tc>
          <w:tcPr>
            <w:tcW w:w="966" w:type="dxa"/>
            <w:shd w:val="clear" w:color="auto" w:fill="D9D9D9"/>
          </w:tcPr>
          <w:p w14:paraId="75D6895C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Section:</w:t>
            </w:r>
          </w:p>
        </w:tc>
        <w:tc>
          <w:tcPr>
            <w:tcW w:w="1320" w:type="dxa"/>
            <w:shd w:val="clear" w:color="auto" w:fill="auto"/>
          </w:tcPr>
          <w:p w14:paraId="426085A2" w14:textId="40A37D37" w:rsidR="006D22C3" w:rsidRPr="00205369" w:rsidRDefault="006A0D92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C</w:t>
            </w:r>
          </w:p>
        </w:tc>
        <w:tc>
          <w:tcPr>
            <w:tcW w:w="900" w:type="dxa"/>
            <w:shd w:val="clear" w:color="auto" w:fill="D9D9D9"/>
          </w:tcPr>
          <w:p w14:paraId="0BF37165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 w:rsidRPr="00205369">
              <w:rPr>
                <w:rFonts w:ascii="Times New Roman" w:hAnsi="Times New Roman"/>
                <w:color w:val="000000" w:themeColor="text1"/>
              </w:rPr>
              <w:t>Date</w:t>
            </w:r>
          </w:p>
        </w:tc>
        <w:tc>
          <w:tcPr>
            <w:tcW w:w="2610" w:type="dxa"/>
            <w:gridSpan w:val="2"/>
            <w:shd w:val="clear" w:color="auto" w:fill="auto"/>
          </w:tcPr>
          <w:p w14:paraId="1551E57E" w14:textId="7CFE3921" w:rsidR="006D22C3" w:rsidRPr="00205369" w:rsidRDefault="006A0D92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6/15/2021</w:t>
            </w:r>
          </w:p>
        </w:tc>
      </w:tr>
      <w:tr w:rsidR="006D22C3" w:rsidRPr="00205369" w14:paraId="38B068AB" w14:textId="77777777" w:rsidTr="006D22C3">
        <w:trPr>
          <w:cantSplit/>
          <w:trHeight w:hRule="exact" w:val="288"/>
        </w:trPr>
        <w:tc>
          <w:tcPr>
            <w:tcW w:w="1851" w:type="dxa"/>
            <w:shd w:val="clear" w:color="auto" w:fill="D9D9D9"/>
          </w:tcPr>
          <w:p w14:paraId="36727B3F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Student’s Name:</w:t>
            </w:r>
          </w:p>
        </w:tc>
        <w:tc>
          <w:tcPr>
            <w:tcW w:w="3863" w:type="dxa"/>
            <w:gridSpan w:val="4"/>
            <w:shd w:val="clear" w:color="auto" w:fill="auto"/>
          </w:tcPr>
          <w:p w14:paraId="60EEF9BA" w14:textId="4D71C5DF" w:rsidR="006D22C3" w:rsidRPr="00205369" w:rsidRDefault="006A0D92" w:rsidP="006D22C3">
            <w:pPr>
              <w:pStyle w:val="NoSpacing"/>
              <w:tabs>
                <w:tab w:val="left" w:pos="1140"/>
              </w:tabs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</w:rPr>
            </w:pPr>
            <w:r>
              <w:rPr>
                <w:rFonts w:ascii="Times New Roman" w:hAnsi="Times New Roman"/>
                <w:b/>
                <w:color w:val="000000" w:themeColor="text1"/>
              </w:rPr>
              <w:t xml:space="preserve">Muhammad </w:t>
            </w:r>
            <w:proofErr w:type="spellStart"/>
            <w:r>
              <w:rPr>
                <w:rFonts w:ascii="Times New Roman" w:hAnsi="Times New Roman"/>
                <w:b/>
                <w:color w:val="000000" w:themeColor="text1"/>
              </w:rPr>
              <w:t>Talha</w:t>
            </w:r>
            <w:proofErr w:type="spellEnd"/>
            <w:r>
              <w:rPr>
                <w:rFonts w:ascii="Times New Roman" w:hAnsi="Times New Roman"/>
                <w:b/>
                <w:color w:val="000000" w:themeColor="text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color w:val="000000" w:themeColor="text1"/>
              </w:rPr>
              <w:t>Shafiq</w:t>
            </w:r>
            <w:proofErr w:type="spellEnd"/>
            <w:r>
              <w:rPr>
                <w:rFonts w:ascii="Times New Roman" w:hAnsi="Times New Roman"/>
                <w:b/>
                <w:color w:val="000000" w:themeColor="text1"/>
              </w:rPr>
              <w:t xml:space="preserve"> Choudhary</w:t>
            </w:r>
          </w:p>
        </w:tc>
        <w:tc>
          <w:tcPr>
            <w:tcW w:w="1320" w:type="dxa"/>
            <w:shd w:val="clear" w:color="auto" w:fill="D9D9D9"/>
            <w:vAlign w:val="center"/>
          </w:tcPr>
          <w:p w14:paraId="4AEF3D3F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 w:rsidRPr="00205369">
              <w:rPr>
                <w:rFonts w:ascii="Times New Roman" w:hAnsi="Times New Roman"/>
                <w:bCs/>
                <w:color w:val="000000" w:themeColor="text1"/>
              </w:rPr>
              <w:t>Reg. No.</w:t>
            </w:r>
          </w:p>
        </w:tc>
        <w:tc>
          <w:tcPr>
            <w:tcW w:w="3510" w:type="dxa"/>
            <w:gridSpan w:val="3"/>
            <w:shd w:val="clear" w:color="auto" w:fill="auto"/>
          </w:tcPr>
          <w:p w14:paraId="570D6A35" w14:textId="12A6672C" w:rsidR="006D22C3" w:rsidRPr="00205369" w:rsidRDefault="006A0D92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  <w:r>
              <w:rPr>
                <w:rFonts w:ascii="Times New Roman" w:hAnsi="Times New Roman"/>
                <w:bCs/>
                <w:color w:val="000000" w:themeColor="text1"/>
              </w:rPr>
              <w:t>Sp21-BSE-008</w:t>
            </w:r>
            <w:bookmarkStart w:id="0" w:name="_GoBack"/>
            <w:bookmarkEnd w:id="0"/>
          </w:p>
        </w:tc>
      </w:tr>
      <w:tr w:rsidR="006D22C3" w:rsidRPr="00205369" w14:paraId="628138CB" w14:textId="77777777" w:rsidTr="009817E8">
        <w:trPr>
          <w:cantSplit/>
          <w:trHeight w:hRule="exact" w:val="1557"/>
        </w:trPr>
        <w:tc>
          <w:tcPr>
            <w:tcW w:w="10544" w:type="dxa"/>
            <w:gridSpan w:val="9"/>
            <w:shd w:val="clear" w:color="auto" w:fill="FFFFFF" w:themeFill="background1"/>
          </w:tcPr>
          <w:p w14:paraId="62AC33CC" w14:textId="77777777" w:rsidR="006D22C3" w:rsidRPr="00F5738F" w:rsidRDefault="006D22C3" w:rsidP="006D22C3">
            <w:pPr>
              <w:rPr>
                <w:b/>
                <w:u w:val="single"/>
              </w:rPr>
            </w:pPr>
            <w:r w:rsidRPr="00F5738F">
              <w:rPr>
                <w:b/>
                <w:u w:val="single"/>
              </w:rPr>
              <w:t>Important Instructions / Guidelines:</w:t>
            </w:r>
          </w:p>
          <w:p w14:paraId="7B911F08" w14:textId="4F1CC060" w:rsidR="009817E8" w:rsidRDefault="009817E8" w:rsidP="006D22C3">
            <w:pPr>
              <w:pStyle w:val="ListParagraph"/>
              <w:numPr>
                <w:ilvl w:val="0"/>
                <w:numId w:val="18"/>
              </w:numPr>
            </w:pPr>
            <w:r>
              <w:t xml:space="preserve">Submission will be on </w:t>
            </w:r>
            <w:r w:rsidR="007E42F0">
              <w:t>MS Forms</w:t>
            </w:r>
            <w:r>
              <w:t>.</w:t>
            </w:r>
          </w:p>
          <w:p w14:paraId="034C047C" w14:textId="3B9AB53B" w:rsidR="006D22C3" w:rsidRDefault="006D22C3" w:rsidP="006D22C3">
            <w:pPr>
              <w:pStyle w:val="ListParagraph"/>
              <w:numPr>
                <w:ilvl w:val="0"/>
                <w:numId w:val="18"/>
              </w:numPr>
            </w:pPr>
            <w:r>
              <w:t xml:space="preserve">Use front page </w:t>
            </w:r>
            <w:r w:rsidR="009817E8">
              <w:t>while</w:t>
            </w:r>
            <w:r>
              <w:t xml:space="preserve"> submit it in printed form.</w:t>
            </w:r>
          </w:p>
          <w:p w14:paraId="1654C7B1" w14:textId="65E62619" w:rsidR="006D22C3" w:rsidRDefault="006D22C3" w:rsidP="006D22C3">
            <w:pPr>
              <w:pStyle w:val="ListParagraph"/>
              <w:numPr>
                <w:ilvl w:val="0"/>
                <w:numId w:val="18"/>
              </w:numPr>
            </w:pPr>
            <w:r>
              <w:t xml:space="preserve">Do not copy code from internet else you will be </w:t>
            </w:r>
            <w:r w:rsidRPr="00E42F93">
              <w:rPr>
                <w:b/>
                <w:bCs/>
              </w:rPr>
              <w:t>awarded with a zero</w:t>
            </w:r>
            <w:r>
              <w:t>.</w:t>
            </w:r>
          </w:p>
          <w:p w14:paraId="49508C3C" w14:textId="2F2A6420" w:rsidR="009817E8" w:rsidRDefault="009817E8" w:rsidP="006D22C3">
            <w:pPr>
              <w:pStyle w:val="ListParagraph"/>
              <w:numPr>
                <w:ilvl w:val="0"/>
                <w:numId w:val="18"/>
              </w:numPr>
            </w:pPr>
            <w:r>
              <w:t xml:space="preserve">Online Submission Deadline </w:t>
            </w:r>
            <w:r w:rsidR="00AF67CF">
              <w:rPr>
                <w:b/>
                <w:bCs/>
                <w:color w:val="FF0000"/>
                <w:sz w:val="28"/>
                <w:szCs w:val="28"/>
              </w:rPr>
              <w:t>16</w:t>
            </w:r>
            <w:r w:rsidR="00AF67CF" w:rsidRPr="00E42F93">
              <w:rPr>
                <w:b/>
                <w:bCs/>
                <w:color w:val="FF0000"/>
                <w:sz w:val="28"/>
                <w:szCs w:val="28"/>
              </w:rPr>
              <w:t>-0</w:t>
            </w:r>
            <w:r w:rsidR="00AF67CF">
              <w:rPr>
                <w:b/>
                <w:bCs/>
                <w:color w:val="FF0000"/>
                <w:sz w:val="28"/>
                <w:szCs w:val="28"/>
              </w:rPr>
              <w:t>6</w:t>
            </w:r>
            <w:r w:rsidR="00AF67CF" w:rsidRPr="00E42F93">
              <w:rPr>
                <w:b/>
                <w:bCs/>
                <w:color w:val="FF0000"/>
                <w:sz w:val="28"/>
                <w:szCs w:val="28"/>
              </w:rPr>
              <w:t>-202</w:t>
            </w:r>
            <w:r w:rsidR="00AF67CF">
              <w:rPr>
                <w:b/>
                <w:bCs/>
                <w:color w:val="FF0000"/>
                <w:sz w:val="28"/>
                <w:szCs w:val="28"/>
              </w:rPr>
              <w:t>1</w:t>
            </w:r>
            <w:r w:rsidR="00AF67CF" w:rsidRPr="00E42F93">
              <w:rPr>
                <w:b/>
                <w:bCs/>
                <w:color w:val="FF0000"/>
                <w:sz w:val="28"/>
                <w:szCs w:val="28"/>
              </w:rPr>
              <w:t xml:space="preserve"> 11:00 PM</w:t>
            </w:r>
          </w:p>
          <w:p w14:paraId="2E4E3DAE" w14:textId="77777777" w:rsidR="009817E8" w:rsidRPr="00B75009" w:rsidRDefault="009817E8" w:rsidP="009817E8"/>
          <w:p w14:paraId="4D7D7F15" w14:textId="77777777" w:rsidR="006D22C3" w:rsidRPr="00205369" w:rsidRDefault="006D22C3" w:rsidP="006D22C3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</w:rPr>
            </w:pPr>
          </w:p>
        </w:tc>
      </w:tr>
    </w:tbl>
    <w:p w14:paraId="6B8B0517" w14:textId="28E8AC70" w:rsidR="00B23F30" w:rsidRDefault="00F628C7" w:rsidP="00B23F30">
      <w:pPr>
        <w:shd w:val="clear" w:color="auto" w:fill="FFFFFF"/>
        <w:spacing w:after="34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  <w:r w:rsidR="002A0632" w:rsidRPr="0068523C">
        <w:rPr>
          <w:b/>
          <w:sz w:val="22"/>
          <w:szCs w:val="22"/>
        </w:rPr>
        <w:t xml:space="preserve">Q1: </w:t>
      </w:r>
      <w:r w:rsidR="00B23F30">
        <w:rPr>
          <w:b/>
          <w:sz w:val="22"/>
          <w:szCs w:val="22"/>
        </w:rPr>
        <w:t>Create a C language program that read</w:t>
      </w:r>
      <w:r w:rsidR="00952802">
        <w:rPr>
          <w:b/>
          <w:sz w:val="22"/>
          <w:szCs w:val="22"/>
        </w:rPr>
        <w:t>s</w:t>
      </w:r>
      <w:r w:rsidR="00B23F30">
        <w:rPr>
          <w:b/>
          <w:sz w:val="22"/>
          <w:szCs w:val="22"/>
        </w:rPr>
        <w:t xml:space="preserve"> text data from the given file “readme.txt” and removes vowels from the text. After successfully removing vowels the program writes this text to a new file called “nowreadme.txt”. [CLO4, PLO3, C5] 10 Marks.</w:t>
      </w:r>
    </w:p>
    <w:p w14:paraId="012C1C95" w14:textId="6DCC73BC" w:rsidR="00952802" w:rsidRDefault="00952802" w:rsidP="00B23F30">
      <w:pPr>
        <w:shd w:val="clear" w:color="auto" w:fill="FFFFFF"/>
        <w:spacing w:after="340"/>
        <w:jc w:val="both"/>
        <w:rPr>
          <w:bCs/>
          <w:i/>
          <w:iCs/>
          <w:sz w:val="22"/>
          <w:szCs w:val="22"/>
        </w:rPr>
      </w:pPr>
      <w:r w:rsidRPr="00A62685">
        <w:rPr>
          <w:bCs/>
          <w:i/>
          <w:iCs/>
          <w:sz w:val="22"/>
          <w:szCs w:val="22"/>
        </w:rPr>
        <w:t xml:space="preserve">Note: readme.txt file is shared </w:t>
      </w:r>
      <w:r w:rsidR="00A62685" w:rsidRPr="00A62685">
        <w:rPr>
          <w:bCs/>
          <w:i/>
          <w:iCs/>
          <w:sz w:val="22"/>
          <w:szCs w:val="22"/>
        </w:rPr>
        <w:t>o</w:t>
      </w:r>
      <w:r w:rsidRPr="00A62685">
        <w:rPr>
          <w:bCs/>
          <w:i/>
          <w:iCs/>
          <w:sz w:val="22"/>
          <w:szCs w:val="22"/>
        </w:rPr>
        <w:t>n the online MS Teams group, you can get it from there.</w:t>
      </w:r>
      <w:r w:rsidR="00A62685" w:rsidRPr="00A62685">
        <w:rPr>
          <w:bCs/>
          <w:i/>
          <w:iCs/>
          <w:sz w:val="22"/>
          <w:szCs w:val="22"/>
        </w:rPr>
        <w:t xml:space="preserve"> Also place this file in the local directory of your progra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6A0D92" w14:paraId="21568120" w14:textId="77777777" w:rsidTr="006A0D92">
        <w:tc>
          <w:tcPr>
            <w:tcW w:w="10070" w:type="dxa"/>
          </w:tcPr>
          <w:p w14:paraId="3A1A21BE" w14:textId="77777777" w:rsidR="006A0D92" w:rsidRDefault="006A0D92" w:rsidP="00B23F30">
            <w:pPr>
              <w:spacing w:after="340"/>
              <w:jc w:val="both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Solution:</w:t>
            </w:r>
          </w:p>
          <w:p w14:paraId="2DF337CB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>#include&lt;</w:t>
            </w:r>
            <w:proofErr w:type="spellStart"/>
            <w:r w:rsidRPr="006A0D92">
              <w:rPr>
                <w:bCs/>
                <w:color w:val="000000" w:themeColor="text1"/>
              </w:rPr>
              <w:t>stdio.h</w:t>
            </w:r>
            <w:proofErr w:type="spellEnd"/>
            <w:r w:rsidRPr="006A0D92">
              <w:rPr>
                <w:bCs/>
                <w:color w:val="000000" w:themeColor="text1"/>
              </w:rPr>
              <w:t>&gt;</w:t>
            </w:r>
          </w:p>
          <w:p w14:paraId="66B04142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proofErr w:type="spellStart"/>
            <w:r w:rsidRPr="006A0D92">
              <w:rPr>
                <w:bCs/>
                <w:color w:val="000000" w:themeColor="text1"/>
              </w:rPr>
              <w:t>int</w:t>
            </w:r>
            <w:proofErr w:type="spellEnd"/>
            <w:r w:rsidRPr="006A0D92">
              <w:rPr>
                <w:bCs/>
                <w:color w:val="000000" w:themeColor="text1"/>
              </w:rPr>
              <w:t xml:space="preserve"> main()</w:t>
            </w:r>
          </w:p>
          <w:p w14:paraId="12C46B01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>{</w:t>
            </w:r>
          </w:p>
          <w:p w14:paraId="1449B9AB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  <w:t>FILE *</w:t>
            </w:r>
            <w:proofErr w:type="spellStart"/>
            <w:r w:rsidRPr="006A0D92">
              <w:rPr>
                <w:bCs/>
                <w:color w:val="000000" w:themeColor="text1"/>
              </w:rPr>
              <w:t>fp</w:t>
            </w:r>
            <w:proofErr w:type="spellEnd"/>
            <w:r w:rsidRPr="006A0D92">
              <w:rPr>
                <w:bCs/>
                <w:color w:val="000000" w:themeColor="text1"/>
              </w:rPr>
              <w:t>,*</w:t>
            </w:r>
            <w:proofErr w:type="spellStart"/>
            <w:r w:rsidRPr="006A0D92">
              <w:rPr>
                <w:bCs/>
                <w:color w:val="000000" w:themeColor="text1"/>
              </w:rPr>
              <w:t>fp_w</w:t>
            </w:r>
            <w:proofErr w:type="spellEnd"/>
            <w:r w:rsidRPr="006A0D92">
              <w:rPr>
                <w:bCs/>
                <w:color w:val="000000" w:themeColor="text1"/>
              </w:rPr>
              <w:t>;</w:t>
            </w:r>
          </w:p>
          <w:p w14:paraId="6B64805A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  <w:t>char c;</w:t>
            </w:r>
          </w:p>
          <w:p w14:paraId="099CF57C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proofErr w:type="spellStart"/>
            <w:r w:rsidRPr="006A0D92">
              <w:rPr>
                <w:bCs/>
                <w:color w:val="000000" w:themeColor="text1"/>
              </w:rPr>
              <w:t>fp_w</w:t>
            </w:r>
            <w:proofErr w:type="spellEnd"/>
            <w:r w:rsidRPr="006A0D92">
              <w:rPr>
                <w:bCs/>
                <w:color w:val="000000" w:themeColor="text1"/>
              </w:rPr>
              <w:t>=</w:t>
            </w:r>
            <w:proofErr w:type="spellStart"/>
            <w:r w:rsidRPr="006A0D92">
              <w:rPr>
                <w:bCs/>
                <w:color w:val="000000" w:themeColor="text1"/>
              </w:rPr>
              <w:t>fopen</w:t>
            </w:r>
            <w:proofErr w:type="spellEnd"/>
            <w:r w:rsidRPr="006A0D92">
              <w:rPr>
                <w:bCs/>
                <w:color w:val="000000" w:themeColor="text1"/>
              </w:rPr>
              <w:t>("</w:t>
            </w:r>
            <w:proofErr w:type="spellStart"/>
            <w:r w:rsidRPr="006A0D92">
              <w:rPr>
                <w:bCs/>
                <w:color w:val="000000" w:themeColor="text1"/>
              </w:rPr>
              <w:t>nowreadme.txt","w</w:t>
            </w:r>
            <w:proofErr w:type="spellEnd"/>
            <w:r w:rsidRPr="006A0D92">
              <w:rPr>
                <w:bCs/>
                <w:color w:val="000000" w:themeColor="text1"/>
              </w:rPr>
              <w:t>");</w:t>
            </w:r>
          </w:p>
          <w:p w14:paraId="65824207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proofErr w:type="spellStart"/>
            <w:r w:rsidRPr="006A0D92">
              <w:rPr>
                <w:bCs/>
                <w:color w:val="000000" w:themeColor="text1"/>
              </w:rPr>
              <w:t>fp</w:t>
            </w:r>
            <w:proofErr w:type="spellEnd"/>
            <w:r w:rsidRPr="006A0D92">
              <w:rPr>
                <w:bCs/>
                <w:color w:val="000000" w:themeColor="text1"/>
              </w:rPr>
              <w:t>=</w:t>
            </w:r>
            <w:proofErr w:type="spellStart"/>
            <w:r w:rsidRPr="006A0D92">
              <w:rPr>
                <w:bCs/>
                <w:color w:val="000000" w:themeColor="text1"/>
              </w:rPr>
              <w:t>fopen</w:t>
            </w:r>
            <w:proofErr w:type="spellEnd"/>
            <w:r w:rsidRPr="006A0D92">
              <w:rPr>
                <w:bCs/>
                <w:color w:val="000000" w:themeColor="text1"/>
              </w:rPr>
              <w:t>("</w:t>
            </w:r>
            <w:proofErr w:type="spellStart"/>
            <w:r w:rsidRPr="006A0D92">
              <w:rPr>
                <w:bCs/>
                <w:color w:val="000000" w:themeColor="text1"/>
              </w:rPr>
              <w:t>readme.txt","r</w:t>
            </w:r>
            <w:proofErr w:type="spellEnd"/>
            <w:r w:rsidRPr="006A0D92">
              <w:rPr>
                <w:bCs/>
                <w:color w:val="000000" w:themeColor="text1"/>
              </w:rPr>
              <w:t>");</w:t>
            </w:r>
          </w:p>
          <w:p w14:paraId="512BF849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  <w:t>if(</w:t>
            </w:r>
            <w:proofErr w:type="spellStart"/>
            <w:r w:rsidRPr="006A0D92">
              <w:rPr>
                <w:bCs/>
                <w:color w:val="000000" w:themeColor="text1"/>
              </w:rPr>
              <w:t>fp</w:t>
            </w:r>
            <w:proofErr w:type="spellEnd"/>
            <w:r w:rsidRPr="006A0D92">
              <w:rPr>
                <w:bCs/>
                <w:color w:val="000000" w:themeColor="text1"/>
              </w:rPr>
              <w:t>==NULL)</w:t>
            </w:r>
          </w:p>
          <w:p w14:paraId="1EE0D805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  <w:t>{</w:t>
            </w:r>
          </w:p>
          <w:p w14:paraId="32CC06F1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lastRenderedPageBreak/>
              <w:tab/>
            </w:r>
            <w:r w:rsidRPr="006A0D92">
              <w:rPr>
                <w:bCs/>
                <w:color w:val="000000" w:themeColor="text1"/>
              </w:rPr>
              <w:tab/>
            </w:r>
            <w:proofErr w:type="spellStart"/>
            <w:r w:rsidRPr="006A0D92">
              <w:rPr>
                <w:bCs/>
                <w:color w:val="000000" w:themeColor="text1"/>
              </w:rPr>
              <w:t>printf</w:t>
            </w:r>
            <w:proofErr w:type="spellEnd"/>
            <w:r w:rsidRPr="006A0D92">
              <w:rPr>
                <w:bCs/>
                <w:color w:val="000000" w:themeColor="text1"/>
              </w:rPr>
              <w:t>("File does not exists");</w:t>
            </w:r>
          </w:p>
          <w:p w14:paraId="58331E32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>return 0;</w:t>
            </w:r>
          </w:p>
          <w:p w14:paraId="3C1A4B6A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  <w:t>}</w:t>
            </w:r>
          </w:p>
          <w:p w14:paraId="57CC06E2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  <w:t>c=</w:t>
            </w:r>
            <w:proofErr w:type="spellStart"/>
            <w:r w:rsidRPr="006A0D92">
              <w:rPr>
                <w:bCs/>
                <w:color w:val="000000" w:themeColor="text1"/>
              </w:rPr>
              <w:t>fgetc</w:t>
            </w:r>
            <w:proofErr w:type="spellEnd"/>
            <w:r w:rsidRPr="006A0D92">
              <w:rPr>
                <w:bCs/>
                <w:color w:val="000000" w:themeColor="text1"/>
              </w:rPr>
              <w:t>(</w:t>
            </w:r>
            <w:proofErr w:type="spellStart"/>
            <w:r w:rsidRPr="006A0D92">
              <w:rPr>
                <w:bCs/>
                <w:color w:val="000000" w:themeColor="text1"/>
              </w:rPr>
              <w:t>fp</w:t>
            </w:r>
            <w:proofErr w:type="spellEnd"/>
            <w:r w:rsidRPr="006A0D92">
              <w:rPr>
                <w:bCs/>
                <w:color w:val="000000" w:themeColor="text1"/>
              </w:rPr>
              <w:t>);</w:t>
            </w:r>
          </w:p>
          <w:p w14:paraId="49310316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  <w:t>while(c!=EOF)</w:t>
            </w:r>
          </w:p>
          <w:p w14:paraId="78504DE9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>{</w:t>
            </w:r>
          </w:p>
          <w:p w14:paraId="3BC9EB91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>if(!(c=='a'||c=='e'||c=='</w:t>
            </w:r>
            <w:proofErr w:type="spellStart"/>
            <w:r w:rsidRPr="006A0D92">
              <w:rPr>
                <w:bCs/>
                <w:color w:val="000000" w:themeColor="text1"/>
              </w:rPr>
              <w:t>i</w:t>
            </w:r>
            <w:proofErr w:type="spellEnd"/>
            <w:r w:rsidRPr="006A0D92">
              <w:rPr>
                <w:bCs/>
                <w:color w:val="000000" w:themeColor="text1"/>
              </w:rPr>
              <w:t>'||c=='o'||c=='u'||</w:t>
            </w:r>
          </w:p>
          <w:p w14:paraId="4C5EE055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 xml:space="preserve">  c=='A'||c=='E'||c=='I'||c=='O'||c=='U'))</w:t>
            </w:r>
          </w:p>
          <w:p w14:paraId="6ED101BB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 xml:space="preserve">  {</w:t>
            </w:r>
          </w:p>
          <w:p w14:paraId="633C4F81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 xml:space="preserve">  </w:t>
            </w: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</w:r>
            <w:proofErr w:type="spellStart"/>
            <w:r w:rsidRPr="006A0D92">
              <w:rPr>
                <w:bCs/>
                <w:color w:val="000000" w:themeColor="text1"/>
              </w:rPr>
              <w:t>fprintf</w:t>
            </w:r>
            <w:proofErr w:type="spellEnd"/>
            <w:r w:rsidRPr="006A0D92">
              <w:rPr>
                <w:bCs/>
                <w:color w:val="000000" w:themeColor="text1"/>
              </w:rPr>
              <w:t>(</w:t>
            </w:r>
            <w:proofErr w:type="spellStart"/>
            <w:r w:rsidRPr="006A0D92">
              <w:rPr>
                <w:bCs/>
                <w:color w:val="000000" w:themeColor="text1"/>
              </w:rPr>
              <w:t>fp_w,"%c",c</w:t>
            </w:r>
            <w:proofErr w:type="spellEnd"/>
            <w:r w:rsidRPr="006A0D92">
              <w:rPr>
                <w:bCs/>
                <w:color w:val="000000" w:themeColor="text1"/>
              </w:rPr>
              <w:t>);</w:t>
            </w:r>
          </w:p>
          <w:p w14:paraId="1BC2E959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 xml:space="preserve">  }</w:t>
            </w:r>
          </w:p>
          <w:p w14:paraId="1F7EBAE0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 xml:space="preserve">  c=</w:t>
            </w:r>
            <w:proofErr w:type="spellStart"/>
            <w:r w:rsidRPr="006A0D92">
              <w:rPr>
                <w:bCs/>
                <w:color w:val="000000" w:themeColor="text1"/>
              </w:rPr>
              <w:t>fgetc</w:t>
            </w:r>
            <w:proofErr w:type="spellEnd"/>
            <w:r w:rsidRPr="006A0D92">
              <w:rPr>
                <w:bCs/>
                <w:color w:val="000000" w:themeColor="text1"/>
              </w:rPr>
              <w:t>(</w:t>
            </w:r>
            <w:proofErr w:type="spellStart"/>
            <w:r w:rsidRPr="006A0D92">
              <w:rPr>
                <w:bCs/>
                <w:color w:val="000000" w:themeColor="text1"/>
              </w:rPr>
              <w:t>fp</w:t>
            </w:r>
            <w:proofErr w:type="spellEnd"/>
            <w:r w:rsidRPr="006A0D92">
              <w:rPr>
                <w:bCs/>
                <w:color w:val="000000" w:themeColor="text1"/>
              </w:rPr>
              <w:t>);</w:t>
            </w:r>
          </w:p>
          <w:p w14:paraId="5BD3D80C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r w:rsidRPr="006A0D92">
              <w:rPr>
                <w:bCs/>
                <w:color w:val="000000" w:themeColor="text1"/>
              </w:rPr>
              <w:tab/>
              <w:t>}</w:t>
            </w:r>
          </w:p>
          <w:p w14:paraId="691438CC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proofErr w:type="spellStart"/>
            <w:r w:rsidRPr="006A0D92">
              <w:rPr>
                <w:bCs/>
                <w:color w:val="000000" w:themeColor="text1"/>
              </w:rPr>
              <w:t>printf</w:t>
            </w:r>
            <w:proofErr w:type="spellEnd"/>
            <w:r w:rsidRPr="006A0D92">
              <w:rPr>
                <w:bCs/>
                <w:color w:val="000000" w:themeColor="text1"/>
              </w:rPr>
              <w:t>("\n-----------File open successfully\n\n");</w:t>
            </w:r>
          </w:p>
          <w:p w14:paraId="47D3CE4A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</w:r>
            <w:proofErr w:type="spellStart"/>
            <w:r w:rsidRPr="006A0D92">
              <w:rPr>
                <w:bCs/>
                <w:color w:val="000000" w:themeColor="text1"/>
              </w:rPr>
              <w:t>fclose</w:t>
            </w:r>
            <w:proofErr w:type="spellEnd"/>
            <w:r w:rsidRPr="006A0D92">
              <w:rPr>
                <w:bCs/>
                <w:color w:val="000000" w:themeColor="text1"/>
              </w:rPr>
              <w:t>(</w:t>
            </w:r>
            <w:proofErr w:type="spellStart"/>
            <w:r w:rsidRPr="006A0D92">
              <w:rPr>
                <w:bCs/>
                <w:color w:val="000000" w:themeColor="text1"/>
              </w:rPr>
              <w:t>fp</w:t>
            </w:r>
            <w:proofErr w:type="spellEnd"/>
            <w:r w:rsidRPr="006A0D92">
              <w:rPr>
                <w:bCs/>
                <w:color w:val="000000" w:themeColor="text1"/>
              </w:rPr>
              <w:t>);</w:t>
            </w:r>
          </w:p>
          <w:p w14:paraId="239DC11B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ab/>
              <w:t>return 0;</w:t>
            </w:r>
          </w:p>
          <w:p w14:paraId="7605E293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  <w:r w:rsidRPr="006A0D92">
              <w:rPr>
                <w:bCs/>
                <w:color w:val="000000" w:themeColor="text1"/>
              </w:rPr>
              <w:t>}</w:t>
            </w:r>
          </w:p>
          <w:p w14:paraId="5AD22354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</w:p>
          <w:p w14:paraId="4AA22628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</w:p>
          <w:p w14:paraId="499EA1CD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</w:p>
          <w:p w14:paraId="65B20412" w14:textId="77777777" w:rsidR="006A0D92" w:rsidRPr="006A0D92" w:rsidRDefault="006A0D92" w:rsidP="006A0D92">
            <w:pPr>
              <w:spacing w:after="340"/>
              <w:jc w:val="both"/>
              <w:rPr>
                <w:bCs/>
                <w:color w:val="000000" w:themeColor="text1"/>
              </w:rPr>
            </w:pPr>
          </w:p>
          <w:p w14:paraId="02EEE1BB" w14:textId="418F8625" w:rsidR="006A0D92" w:rsidRPr="006A0D92" w:rsidRDefault="006A0D92" w:rsidP="00B23F30">
            <w:pPr>
              <w:spacing w:after="340"/>
              <w:jc w:val="both"/>
              <w:rPr>
                <w:bCs/>
                <w:color w:val="000000" w:themeColor="text1"/>
              </w:rPr>
            </w:pPr>
          </w:p>
        </w:tc>
      </w:tr>
    </w:tbl>
    <w:p w14:paraId="5780D826" w14:textId="77777777" w:rsidR="006A0D92" w:rsidRPr="00A62685" w:rsidRDefault="006A0D92" w:rsidP="00B23F30">
      <w:pPr>
        <w:shd w:val="clear" w:color="auto" w:fill="FFFFFF"/>
        <w:spacing w:after="340"/>
        <w:jc w:val="both"/>
        <w:rPr>
          <w:bCs/>
          <w:i/>
          <w:iCs/>
          <w:color w:val="000000" w:themeColor="text1"/>
        </w:rPr>
      </w:pPr>
    </w:p>
    <w:p w14:paraId="4F4F24FD" w14:textId="5D7743B5" w:rsidR="007854D7" w:rsidRPr="007854D7" w:rsidRDefault="007854D7" w:rsidP="007854D7">
      <w:pPr>
        <w:shd w:val="clear" w:color="auto" w:fill="FFFFFF"/>
        <w:spacing w:before="300" w:after="340"/>
        <w:jc w:val="both"/>
        <w:rPr>
          <w:color w:val="000000" w:themeColor="text1"/>
        </w:rPr>
      </w:pPr>
    </w:p>
    <w:p w14:paraId="423900E0" w14:textId="0DFE1E68" w:rsidR="007854D7" w:rsidRDefault="007854D7" w:rsidP="007854D7">
      <w:pPr>
        <w:jc w:val="both"/>
        <w:rPr>
          <w:color w:val="000000" w:themeColor="text1"/>
        </w:rPr>
      </w:pPr>
    </w:p>
    <w:p w14:paraId="68E1237E" w14:textId="201B7CF4" w:rsidR="00B23F30" w:rsidRDefault="00B23F30" w:rsidP="007854D7">
      <w:pPr>
        <w:jc w:val="both"/>
        <w:rPr>
          <w:color w:val="000000" w:themeColor="text1"/>
        </w:rPr>
      </w:pPr>
    </w:p>
    <w:p w14:paraId="599570DC" w14:textId="5517880E" w:rsidR="00B23F30" w:rsidRDefault="00B23F30" w:rsidP="007854D7">
      <w:pPr>
        <w:jc w:val="both"/>
        <w:rPr>
          <w:color w:val="000000" w:themeColor="text1"/>
        </w:rPr>
      </w:pPr>
    </w:p>
    <w:p w14:paraId="02CB5CA7" w14:textId="4EAE24CB" w:rsidR="00B23F30" w:rsidRDefault="00B23F30" w:rsidP="007854D7">
      <w:pPr>
        <w:jc w:val="both"/>
        <w:rPr>
          <w:color w:val="000000" w:themeColor="text1"/>
        </w:rPr>
      </w:pPr>
    </w:p>
    <w:p w14:paraId="09C66D72" w14:textId="1C6175E6" w:rsidR="00B23F30" w:rsidRDefault="00B23F30" w:rsidP="007854D7">
      <w:pPr>
        <w:jc w:val="both"/>
        <w:rPr>
          <w:color w:val="000000" w:themeColor="text1"/>
        </w:rPr>
      </w:pPr>
    </w:p>
    <w:p w14:paraId="61F4B6F8" w14:textId="041C2DB3" w:rsidR="00B23F30" w:rsidRDefault="00B23F30" w:rsidP="007854D7">
      <w:pPr>
        <w:jc w:val="both"/>
        <w:rPr>
          <w:color w:val="000000" w:themeColor="text1"/>
        </w:rPr>
      </w:pPr>
    </w:p>
    <w:p w14:paraId="4811EB31" w14:textId="7278955C" w:rsidR="00B23F30" w:rsidRDefault="00B23F30" w:rsidP="007854D7">
      <w:pPr>
        <w:jc w:val="both"/>
        <w:rPr>
          <w:color w:val="000000" w:themeColor="text1"/>
        </w:rPr>
      </w:pPr>
    </w:p>
    <w:p w14:paraId="1706CD1B" w14:textId="7AF740D3" w:rsidR="00B23F30" w:rsidRDefault="00B23F30" w:rsidP="007854D7">
      <w:pPr>
        <w:jc w:val="both"/>
        <w:rPr>
          <w:color w:val="000000" w:themeColor="text1"/>
        </w:rPr>
      </w:pPr>
    </w:p>
    <w:p w14:paraId="7A7ECB72" w14:textId="6D4FCAB9" w:rsidR="00B23F30" w:rsidRDefault="00B23F30" w:rsidP="007854D7">
      <w:pPr>
        <w:jc w:val="both"/>
        <w:rPr>
          <w:color w:val="000000" w:themeColor="text1"/>
        </w:rPr>
      </w:pPr>
    </w:p>
    <w:p w14:paraId="29211438" w14:textId="7511694E" w:rsidR="00B23F30" w:rsidRDefault="00B23F30" w:rsidP="007854D7">
      <w:pPr>
        <w:jc w:val="both"/>
        <w:rPr>
          <w:color w:val="000000" w:themeColor="text1"/>
        </w:rPr>
      </w:pPr>
    </w:p>
    <w:p w14:paraId="3801C1AF" w14:textId="3670233A" w:rsidR="00B23F30" w:rsidRDefault="00B23F30" w:rsidP="007854D7">
      <w:pPr>
        <w:jc w:val="both"/>
        <w:rPr>
          <w:color w:val="000000" w:themeColor="text1"/>
        </w:rPr>
      </w:pPr>
    </w:p>
    <w:p w14:paraId="07043AF2" w14:textId="48560558" w:rsidR="00B23F30" w:rsidRDefault="00B23F30" w:rsidP="007854D7">
      <w:pPr>
        <w:jc w:val="both"/>
        <w:rPr>
          <w:color w:val="000000" w:themeColor="text1"/>
        </w:rPr>
      </w:pPr>
    </w:p>
    <w:p w14:paraId="2717D9FC" w14:textId="59126A4B" w:rsidR="00B23F30" w:rsidRDefault="00B23F30" w:rsidP="007854D7">
      <w:pPr>
        <w:jc w:val="both"/>
        <w:rPr>
          <w:color w:val="000000" w:themeColor="text1"/>
        </w:rPr>
      </w:pPr>
    </w:p>
    <w:p w14:paraId="32849F9B" w14:textId="24EBC76A" w:rsidR="00B23F30" w:rsidRDefault="00B23F30" w:rsidP="007854D7">
      <w:pPr>
        <w:jc w:val="both"/>
        <w:rPr>
          <w:color w:val="000000" w:themeColor="text1"/>
        </w:rPr>
      </w:pPr>
    </w:p>
    <w:p w14:paraId="044DF9A4" w14:textId="77777777" w:rsidR="00B23F30" w:rsidRPr="007854D7" w:rsidRDefault="00B23F30" w:rsidP="007854D7">
      <w:pPr>
        <w:jc w:val="both"/>
        <w:rPr>
          <w:color w:val="000000" w:themeColor="text1"/>
        </w:rPr>
      </w:pPr>
    </w:p>
    <w:p w14:paraId="1FE37016" w14:textId="77777777" w:rsidR="007854D7" w:rsidRDefault="007854D7" w:rsidP="007854D7">
      <w:pPr>
        <w:jc w:val="both"/>
      </w:pPr>
    </w:p>
    <w:p w14:paraId="22367539" w14:textId="734FC63E" w:rsidR="009817E8" w:rsidRDefault="009817E8" w:rsidP="007854D7">
      <w:pPr>
        <w:jc w:val="both"/>
        <w:rPr>
          <w:b/>
          <w:sz w:val="22"/>
          <w:szCs w:val="22"/>
        </w:rPr>
      </w:pPr>
    </w:p>
    <w:p w14:paraId="7D035A0D" w14:textId="04A2957E" w:rsidR="009817E8" w:rsidRDefault="009817E8" w:rsidP="00396336">
      <w:pPr>
        <w:rPr>
          <w:b/>
          <w:sz w:val="22"/>
          <w:szCs w:val="22"/>
        </w:rPr>
      </w:pPr>
    </w:p>
    <w:p w14:paraId="237C90EE" w14:textId="18B05D2F" w:rsidR="009817E8" w:rsidRDefault="009817E8" w:rsidP="00396336">
      <w:pPr>
        <w:rPr>
          <w:b/>
          <w:sz w:val="22"/>
          <w:szCs w:val="22"/>
        </w:rPr>
      </w:pPr>
    </w:p>
    <w:p w14:paraId="40F387ED" w14:textId="59B25D3F" w:rsidR="00D04B08" w:rsidRDefault="00D04B08" w:rsidP="00396336">
      <w:pPr>
        <w:rPr>
          <w:b/>
          <w:sz w:val="22"/>
          <w:szCs w:val="22"/>
        </w:rPr>
      </w:pPr>
    </w:p>
    <w:p w14:paraId="2AB02509" w14:textId="3E7A270E" w:rsidR="00D04B08" w:rsidRDefault="00D04B08" w:rsidP="00D04B08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Best of Luck</w:t>
      </w:r>
      <w:r w:rsidR="00A2315D">
        <w:rPr>
          <w:b/>
          <w:sz w:val="22"/>
          <w:szCs w:val="22"/>
        </w:rPr>
        <w:t>!</w:t>
      </w:r>
      <w:r>
        <w:rPr>
          <w:b/>
          <w:sz w:val="22"/>
          <w:szCs w:val="22"/>
        </w:rPr>
        <w:t xml:space="preserve"> </w:t>
      </w:r>
      <w:r w:rsidRPr="00D04B0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2"/>
          <w:szCs w:val="22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b/>
          <w:sz w:val="22"/>
          <w:szCs w:val="22"/>
        </w:rPr>
        <w:t xml:space="preserve"> </w:t>
      </w:r>
    </w:p>
    <w:p w14:paraId="6F3923C4" w14:textId="69F7BDA6" w:rsidR="007854D7" w:rsidRDefault="007854D7" w:rsidP="00D04B08">
      <w:pPr>
        <w:jc w:val="center"/>
        <w:rPr>
          <w:b/>
          <w:sz w:val="22"/>
          <w:szCs w:val="22"/>
        </w:rPr>
      </w:pPr>
    </w:p>
    <w:p w14:paraId="60338815" w14:textId="33F8745B" w:rsidR="00714BCA" w:rsidRDefault="00714BCA" w:rsidP="00D04B08">
      <w:pPr>
        <w:jc w:val="center"/>
        <w:rPr>
          <w:b/>
          <w:sz w:val="22"/>
          <w:szCs w:val="22"/>
        </w:rPr>
      </w:pPr>
    </w:p>
    <w:p w14:paraId="5D1E777E" w14:textId="47F7CB54" w:rsidR="009817E8" w:rsidRPr="009817E8" w:rsidRDefault="009817E8" w:rsidP="007854D7">
      <w:pPr>
        <w:rPr>
          <w:bCs/>
          <w:sz w:val="22"/>
          <w:szCs w:val="22"/>
        </w:rPr>
      </w:pPr>
    </w:p>
    <w:sectPr w:rsidR="009817E8" w:rsidRPr="009817E8" w:rsidSect="00C02D4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080" w:bottom="630" w:left="1080" w:header="720" w:footer="1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CBEE3F" w14:textId="77777777" w:rsidR="00D40B62" w:rsidRDefault="00D40B62" w:rsidP="00C279D9">
      <w:r>
        <w:separator/>
      </w:r>
    </w:p>
  </w:endnote>
  <w:endnote w:type="continuationSeparator" w:id="0">
    <w:p w14:paraId="40861B72" w14:textId="77777777" w:rsidR="00D40B62" w:rsidRDefault="00D40B62" w:rsidP="00C27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EDA219" w14:textId="77777777" w:rsidR="006A0D92" w:rsidRDefault="006A0D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F98FF2" w14:textId="2541D326" w:rsidR="0024679E" w:rsidRDefault="0024679E">
    <w:pPr>
      <w:pStyle w:val="Footer"/>
      <w:jc w:val="right"/>
    </w:pPr>
    <w:r>
      <w:t xml:space="preserve">Page </w:t>
    </w:r>
    <w:r w:rsidR="004E6B6D">
      <w:rPr>
        <w:b/>
      </w:rPr>
      <w:fldChar w:fldCharType="begin"/>
    </w:r>
    <w:r>
      <w:rPr>
        <w:b/>
      </w:rPr>
      <w:instrText xml:space="preserve"> PAGE </w:instrText>
    </w:r>
    <w:r w:rsidR="004E6B6D">
      <w:rPr>
        <w:b/>
      </w:rPr>
      <w:fldChar w:fldCharType="separate"/>
    </w:r>
    <w:r w:rsidR="006A0D92">
      <w:rPr>
        <w:b/>
        <w:noProof/>
      </w:rPr>
      <w:t>2</w:t>
    </w:r>
    <w:r w:rsidR="004E6B6D">
      <w:rPr>
        <w:b/>
      </w:rPr>
      <w:fldChar w:fldCharType="end"/>
    </w:r>
    <w:r>
      <w:t xml:space="preserve"> of </w:t>
    </w:r>
    <w:r w:rsidR="004E6B6D">
      <w:rPr>
        <w:b/>
      </w:rPr>
      <w:fldChar w:fldCharType="begin"/>
    </w:r>
    <w:r>
      <w:rPr>
        <w:b/>
      </w:rPr>
      <w:instrText xml:space="preserve"> NUMPAGES  </w:instrText>
    </w:r>
    <w:r w:rsidR="004E6B6D">
      <w:rPr>
        <w:b/>
      </w:rPr>
      <w:fldChar w:fldCharType="separate"/>
    </w:r>
    <w:r w:rsidR="006A0D92">
      <w:rPr>
        <w:b/>
        <w:noProof/>
      </w:rPr>
      <w:t>3</w:t>
    </w:r>
    <w:r w:rsidR="004E6B6D">
      <w:rPr>
        <w:b/>
      </w:rPr>
      <w:fldChar w:fldCharType="end"/>
    </w:r>
  </w:p>
  <w:p w14:paraId="10141780" w14:textId="77777777" w:rsidR="0024679E" w:rsidRDefault="002467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9F64BD" w14:textId="77777777" w:rsidR="006A0D92" w:rsidRDefault="006A0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32D5ED" w14:textId="77777777" w:rsidR="00D40B62" w:rsidRDefault="00D40B62" w:rsidP="00C279D9">
      <w:r>
        <w:separator/>
      </w:r>
    </w:p>
  </w:footnote>
  <w:footnote w:type="continuationSeparator" w:id="0">
    <w:p w14:paraId="26D42B2B" w14:textId="77777777" w:rsidR="00D40B62" w:rsidRDefault="00D40B62" w:rsidP="00C279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5021B1" w14:textId="3C3144A3" w:rsidR="006A0D92" w:rsidRDefault="006A0D92">
    <w:pPr>
      <w:pStyle w:val="Header"/>
    </w:pPr>
    <w:r>
      <w:rPr>
        <w:noProof/>
      </w:rPr>
      <w:pict w14:anchorId="61C0CAC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06219" o:spid="_x0000_s2050" type="#_x0000_t136" style="position:absolute;margin-left:0;margin-top:0;width:609.1pt;height:101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P21-BSE-008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D25E1F" w14:textId="7FC50A3C" w:rsidR="006A0D92" w:rsidRDefault="006A0D92">
    <w:pPr>
      <w:pStyle w:val="Header"/>
    </w:pPr>
    <w:r>
      <w:rPr>
        <w:noProof/>
      </w:rPr>
      <w:pict w14:anchorId="66C3C76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06220" o:spid="_x0000_s2051" type="#_x0000_t136" style="position:absolute;margin-left:0;margin-top:0;width:609.1pt;height:101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P21-BSE-008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7FCE7" w14:textId="34700029" w:rsidR="006A0D92" w:rsidRDefault="006A0D92">
    <w:pPr>
      <w:pStyle w:val="Header"/>
    </w:pPr>
    <w:r>
      <w:rPr>
        <w:noProof/>
      </w:rPr>
      <w:pict w14:anchorId="7C611B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006218" o:spid="_x0000_s2049" type="#_x0000_t136" style="position:absolute;margin-left:0;margin-top:0;width:609.1pt;height:101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P21-BSE-008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47BD"/>
    <w:multiLevelType w:val="hybridMultilevel"/>
    <w:tmpl w:val="DF7657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D344F8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E14ED5"/>
    <w:multiLevelType w:val="hybridMultilevel"/>
    <w:tmpl w:val="EDAA45AA"/>
    <w:lvl w:ilvl="0" w:tplc="873EEFE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03E2"/>
    <w:multiLevelType w:val="hybridMultilevel"/>
    <w:tmpl w:val="3586DEAA"/>
    <w:lvl w:ilvl="0" w:tplc="EB2ED7B6">
      <w:start w:val="2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64F16"/>
    <w:multiLevelType w:val="hybridMultilevel"/>
    <w:tmpl w:val="6F78E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F341D"/>
    <w:multiLevelType w:val="hybridMultilevel"/>
    <w:tmpl w:val="7EAE38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92328"/>
    <w:multiLevelType w:val="hybridMultilevel"/>
    <w:tmpl w:val="FE909BFA"/>
    <w:lvl w:ilvl="0" w:tplc="1604D42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C971CB"/>
    <w:multiLevelType w:val="hybridMultilevel"/>
    <w:tmpl w:val="1548DBC8"/>
    <w:lvl w:ilvl="0" w:tplc="181678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EE0B0E"/>
    <w:multiLevelType w:val="hybridMultilevel"/>
    <w:tmpl w:val="255EFA26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86E86"/>
    <w:multiLevelType w:val="hybridMultilevel"/>
    <w:tmpl w:val="6374B4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E57E09"/>
    <w:multiLevelType w:val="hybridMultilevel"/>
    <w:tmpl w:val="899811CC"/>
    <w:lvl w:ilvl="0" w:tplc="10FE4B1E">
      <w:start w:val="2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A2BF6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9A75A54"/>
    <w:multiLevelType w:val="hybridMultilevel"/>
    <w:tmpl w:val="C56E7E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1A29434B"/>
    <w:multiLevelType w:val="hybridMultilevel"/>
    <w:tmpl w:val="C56E7E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DF5C33"/>
    <w:multiLevelType w:val="hybridMultilevel"/>
    <w:tmpl w:val="FD1264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F44A43"/>
    <w:multiLevelType w:val="hybridMultilevel"/>
    <w:tmpl w:val="8228CF32"/>
    <w:lvl w:ilvl="0" w:tplc="04090017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7" w15:restartNumberingAfterBreak="0">
    <w:nsid w:val="20E229D7"/>
    <w:multiLevelType w:val="hybridMultilevel"/>
    <w:tmpl w:val="21BA61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100A15"/>
    <w:multiLevelType w:val="hybridMultilevel"/>
    <w:tmpl w:val="71FC3F4C"/>
    <w:lvl w:ilvl="0" w:tplc="8954DA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2B10E04"/>
    <w:multiLevelType w:val="hybridMultilevel"/>
    <w:tmpl w:val="DEECB25A"/>
    <w:lvl w:ilvl="0" w:tplc="1D4EB240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25210D75"/>
    <w:multiLevelType w:val="hybridMultilevel"/>
    <w:tmpl w:val="21BA61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E46263"/>
    <w:multiLevelType w:val="hybridMultilevel"/>
    <w:tmpl w:val="07780A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1E516A"/>
    <w:multiLevelType w:val="hybridMultilevel"/>
    <w:tmpl w:val="3452A6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82686F"/>
    <w:multiLevelType w:val="hybridMultilevel"/>
    <w:tmpl w:val="B834299A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834E43"/>
    <w:multiLevelType w:val="hybridMultilevel"/>
    <w:tmpl w:val="DA7A357A"/>
    <w:lvl w:ilvl="0" w:tplc="EE2C9B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022C91"/>
    <w:multiLevelType w:val="multilevel"/>
    <w:tmpl w:val="BFC8D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EE83625"/>
    <w:multiLevelType w:val="hybridMultilevel"/>
    <w:tmpl w:val="A3F09770"/>
    <w:lvl w:ilvl="0" w:tplc="8902A580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44F7965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66B787F"/>
    <w:multiLevelType w:val="hybridMultilevel"/>
    <w:tmpl w:val="D278D46A"/>
    <w:lvl w:ilvl="0" w:tplc="753E4BBE">
      <w:start w:val="1"/>
      <w:numFmt w:val="upperLetter"/>
      <w:lvlText w:val="%1."/>
      <w:lvlJc w:val="left"/>
      <w:pPr>
        <w:ind w:left="5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9" w15:restartNumberingAfterBreak="0">
    <w:nsid w:val="3E07477E"/>
    <w:multiLevelType w:val="hybridMultilevel"/>
    <w:tmpl w:val="F58EEF9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F124E9D"/>
    <w:multiLevelType w:val="hybridMultilevel"/>
    <w:tmpl w:val="26640F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4275752"/>
    <w:multiLevelType w:val="hybridMultilevel"/>
    <w:tmpl w:val="5C72E4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91075E"/>
    <w:multiLevelType w:val="hybridMultilevel"/>
    <w:tmpl w:val="A32439F6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6F27698"/>
    <w:multiLevelType w:val="hybridMultilevel"/>
    <w:tmpl w:val="EF867D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AD321D"/>
    <w:multiLevelType w:val="hybridMultilevel"/>
    <w:tmpl w:val="508207E8"/>
    <w:lvl w:ilvl="0" w:tplc="CE4CD6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995DB1"/>
    <w:multiLevelType w:val="hybridMultilevel"/>
    <w:tmpl w:val="ECA62212"/>
    <w:lvl w:ilvl="0" w:tplc="455C4720">
      <w:start w:val="1"/>
      <w:numFmt w:val="lowerLetter"/>
      <w:lvlText w:val="%1)"/>
      <w:lvlJc w:val="left"/>
      <w:pPr>
        <w:ind w:left="1275" w:hanging="915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A94366"/>
    <w:multiLevelType w:val="hybridMultilevel"/>
    <w:tmpl w:val="D9C61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7B1972"/>
    <w:multiLevelType w:val="hybridMultilevel"/>
    <w:tmpl w:val="A32439F6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0E447E4"/>
    <w:multiLevelType w:val="multilevel"/>
    <w:tmpl w:val="96107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1663ED7"/>
    <w:multiLevelType w:val="hybridMultilevel"/>
    <w:tmpl w:val="6896A9BA"/>
    <w:lvl w:ilvl="0" w:tplc="73D4F7D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1E0CC2"/>
    <w:multiLevelType w:val="hybridMultilevel"/>
    <w:tmpl w:val="20BC1636"/>
    <w:lvl w:ilvl="0" w:tplc="73D4F7D8">
      <w:start w:val="2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CE70A1"/>
    <w:multiLevelType w:val="hybridMultilevel"/>
    <w:tmpl w:val="1EEE195A"/>
    <w:lvl w:ilvl="0" w:tplc="1FD44A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D981DCB"/>
    <w:multiLevelType w:val="hybridMultilevel"/>
    <w:tmpl w:val="D3E80F14"/>
    <w:lvl w:ilvl="0" w:tplc="73D4F7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2"/>
      <w:numFmt w:val="lowerRoman"/>
      <w:lvlText w:val="%3)"/>
      <w:lvlJc w:val="left"/>
      <w:pPr>
        <w:ind w:left="1260" w:hanging="72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540C7"/>
    <w:multiLevelType w:val="hybridMultilevel"/>
    <w:tmpl w:val="2690E8C0"/>
    <w:lvl w:ilvl="0" w:tplc="7DCA4FE0">
      <w:start w:val="1"/>
      <w:numFmt w:val="lowerRoman"/>
      <w:lvlText w:val="%1)"/>
      <w:lvlJc w:val="left"/>
      <w:pPr>
        <w:ind w:left="12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9"/>
  </w:num>
  <w:num w:numId="2">
    <w:abstractNumId w:val="30"/>
  </w:num>
  <w:num w:numId="3">
    <w:abstractNumId w:val="7"/>
  </w:num>
  <w:num w:numId="4">
    <w:abstractNumId w:val="42"/>
  </w:num>
  <w:num w:numId="5">
    <w:abstractNumId w:val="0"/>
  </w:num>
  <w:num w:numId="6">
    <w:abstractNumId w:val="18"/>
  </w:num>
  <w:num w:numId="7">
    <w:abstractNumId w:val="23"/>
  </w:num>
  <w:num w:numId="8">
    <w:abstractNumId w:val="24"/>
  </w:num>
  <w:num w:numId="9">
    <w:abstractNumId w:val="43"/>
  </w:num>
  <w:num w:numId="10">
    <w:abstractNumId w:val="8"/>
  </w:num>
  <w:num w:numId="11">
    <w:abstractNumId w:val="37"/>
  </w:num>
  <w:num w:numId="12">
    <w:abstractNumId w:val="32"/>
  </w:num>
  <w:num w:numId="13">
    <w:abstractNumId w:val="6"/>
  </w:num>
  <w:num w:numId="14">
    <w:abstractNumId w:val="28"/>
  </w:num>
  <w:num w:numId="15">
    <w:abstractNumId w:val="3"/>
  </w:num>
  <w:num w:numId="16">
    <w:abstractNumId w:val="10"/>
  </w:num>
  <w:num w:numId="17">
    <w:abstractNumId w:val="39"/>
  </w:num>
  <w:num w:numId="18">
    <w:abstractNumId w:val="14"/>
  </w:num>
  <w:num w:numId="19">
    <w:abstractNumId w:val="40"/>
  </w:num>
  <w:num w:numId="20">
    <w:abstractNumId w:val="21"/>
  </w:num>
  <w:num w:numId="21">
    <w:abstractNumId w:val="2"/>
  </w:num>
  <w:num w:numId="22">
    <w:abstractNumId w:val="5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20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26"/>
  </w:num>
  <w:num w:numId="33">
    <w:abstractNumId w:val="31"/>
  </w:num>
  <w:num w:numId="34">
    <w:abstractNumId w:val="29"/>
  </w:num>
  <w:num w:numId="35">
    <w:abstractNumId w:val="33"/>
  </w:num>
  <w:num w:numId="36">
    <w:abstractNumId w:val="41"/>
  </w:num>
  <w:num w:numId="37">
    <w:abstractNumId w:val="11"/>
  </w:num>
  <w:num w:numId="38">
    <w:abstractNumId w:val="1"/>
  </w:num>
  <w:num w:numId="39">
    <w:abstractNumId w:val="27"/>
  </w:num>
  <w:num w:numId="40">
    <w:abstractNumId w:val="4"/>
  </w:num>
  <w:num w:numId="41">
    <w:abstractNumId w:val="36"/>
  </w:num>
  <w:num w:numId="42">
    <w:abstractNumId w:val="34"/>
  </w:num>
  <w:num w:numId="43">
    <w:abstractNumId w:val="25"/>
  </w:num>
  <w:num w:numId="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NDUytTC2NLc0tbBU0lEKTi0uzszPAykwrgUANkAVBCwAAAA="/>
  </w:docVars>
  <w:rsids>
    <w:rsidRoot w:val="002B5372"/>
    <w:rsid w:val="0002124A"/>
    <w:rsid w:val="000258B4"/>
    <w:rsid w:val="00026AF0"/>
    <w:rsid w:val="00032AFA"/>
    <w:rsid w:val="0003562F"/>
    <w:rsid w:val="00044C0B"/>
    <w:rsid w:val="000455F7"/>
    <w:rsid w:val="000460E2"/>
    <w:rsid w:val="00052D5A"/>
    <w:rsid w:val="000579BD"/>
    <w:rsid w:val="00063202"/>
    <w:rsid w:val="00063A0A"/>
    <w:rsid w:val="000641BF"/>
    <w:rsid w:val="0007406C"/>
    <w:rsid w:val="00074185"/>
    <w:rsid w:val="00074296"/>
    <w:rsid w:val="000759D0"/>
    <w:rsid w:val="0007776E"/>
    <w:rsid w:val="00080C33"/>
    <w:rsid w:val="00081C18"/>
    <w:rsid w:val="00085FB4"/>
    <w:rsid w:val="00090D0A"/>
    <w:rsid w:val="000A04EF"/>
    <w:rsid w:val="000A29ED"/>
    <w:rsid w:val="000A3228"/>
    <w:rsid w:val="000A7EFE"/>
    <w:rsid w:val="000B2AB9"/>
    <w:rsid w:val="000D5AA7"/>
    <w:rsid w:val="000E448D"/>
    <w:rsid w:val="000E5BFF"/>
    <w:rsid w:val="000E5DC8"/>
    <w:rsid w:val="000F3933"/>
    <w:rsid w:val="000F4BF4"/>
    <w:rsid w:val="00106A29"/>
    <w:rsid w:val="00112039"/>
    <w:rsid w:val="00112BB8"/>
    <w:rsid w:val="00112F61"/>
    <w:rsid w:val="00113119"/>
    <w:rsid w:val="00117BD2"/>
    <w:rsid w:val="001207D1"/>
    <w:rsid w:val="00120A3D"/>
    <w:rsid w:val="00127A3C"/>
    <w:rsid w:val="00127C36"/>
    <w:rsid w:val="00133799"/>
    <w:rsid w:val="00134C1A"/>
    <w:rsid w:val="00136381"/>
    <w:rsid w:val="001407FC"/>
    <w:rsid w:val="00143D26"/>
    <w:rsid w:val="00143FEF"/>
    <w:rsid w:val="00144F3D"/>
    <w:rsid w:val="00145402"/>
    <w:rsid w:val="00152CEA"/>
    <w:rsid w:val="00153249"/>
    <w:rsid w:val="00153721"/>
    <w:rsid w:val="00161ED5"/>
    <w:rsid w:val="0016424A"/>
    <w:rsid w:val="00164E93"/>
    <w:rsid w:val="00167A7C"/>
    <w:rsid w:val="00170635"/>
    <w:rsid w:val="001734D7"/>
    <w:rsid w:val="00183887"/>
    <w:rsid w:val="001943E1"/>
    <w:rsid w:val="001A3B38"/>
    <w:rsid w:val="001A572E"/>
    <w:rsid w:val="001A65FA"/>
    <w:rsid w:val="001A6ED7"/>
    <w:rsid w:val="001A7043"/>
    <w:rsid w:val="001B33DE"/>
    <w:rsid w:val="001B4FA6"/>
    <w:rsid w:val="001B7383"/>
    <w:rsid w:val="001C0CB2"/>
    <w:rsid w:val="001D11E7"/>
    <w:rsid w:val="001D1487"/>
    <w:rsid w:val="001D203E"/>
    <w:rsid w:val="001D2E46"/>
    <w:rsid w:val="001D7F75"/>
    <w:rsid w:val="001E1B3A"/>
    <w:rsid w:val="001E703A"/>
    <w:rsid w:val="001F5DA9"/>
    <w:rsid w:val="002040C9"/>
    <w:rsid w:val="00223BC9"/>
    <w:rsid w:val="00226DF1"/>
    <w:rsid w:val="002341E3"/>
    <w:rsid w:val="002349B9"/>
    <w:rsid w:val="002405B3"/>
    <w:rsid w:val="0024679E"/>
    <w:rsid w:val="00247839"/>
    <w:rsid w:val="00253D82"/>
    <w:rsid w:val="0025743B"/>
    <w:rsid w:val="002735F4"/>
    <w:rsid w:val="002A0632"/>
    <w:rsid w:val="002A3ED4"/>
    <w:rsid w:val="002A4C7E"/>
    <w:rsid w:val="002B2825"/>
    <w:rsid w:val="002B5372"/>
    <w:rsid w:val="002B774E"/>
    <w:rsid w:val="002B7E97"/>
    <w:rsid w:val="002C2EB1"/>
    <w:rsid w:val="002C5359"/>
    <w:rsid w:val="002C5599"/>
    <w:rsid w:val="002C682E"/>
    <w:rsid w:val="002C7E24"/>
    <w:rsid w:val="002E16DD"/>
    <w:rsid w:val="002E2D3F"/>
    <w:rsid w:val="002E50B1"/>
    <w:rsid w:val="002F246C"/>
    <w:rsid w:val="003077F2"/>
    <w:rsid w:val="00307F2A"/>
    <w:rsid w:val="0031329F"/>
    <w:rsid w:val="00322E09"/>
    <w:rsid w:val="0032471E"/>
    <w:rsid w:val="00325464"/>
    <w:rsid w:val="00331DFD"/>
    <w:rsid w:val="0033398F"/>
    <w:rsid w:val="00333C7A"/>
    <w:rsid w:val="00343DFB"/>
    <w:rsid w:val="00345419"/>
    <w:rsid w:val="003458C0"/>
    <w:rsid w:val="00346665"/>
    <w:rsid w:val="003510DD"/>
    <w:rsid w:val="00361322"/>
    <w:rsid w:val="00383B32"/>
    <w:rsid w:val="00385028"/>
    <w:rsid w:val="00395DF8"/>
    <w:rsid w:val="00396336"/>
    <w:rsid w:val="003A00D1"/>
    <w:rsid w:val="003A20D9"/>
    <w:rsid w:val="003B0849"/>
    <w:rsid w:val="003B3C57"/>
    <w:rsid w:val="003B4931"/>
    <w:rsid w:val="003B6B2C"/>
    <w:rsid w:val="003B77B0"/>
    <w:rsid w:val="003B785C"/>
    <w:rsid w:val="003C1852"/>
    <w:rsid w:val="003C4426"/>
    <w:rsid w:val="003C5B3E"/>
    <w:rsid w:val="003D097F"/>
    <w:rsid w:val="003D13E7"/>
    <w:rsid w:val="003D6D8C"/>
    <w:rsid w:val="003E0765"/>
    <w:rsid w:val="0040108A"/>
    <w:rsid w:val="00410437"/>
    <w:rsid w:val="00423FEB"/>
    <w:rsid w:val="00424055"/>
    <w:rsid w:val="0043751B"/>
    <w:rsid w:val="00440FB7"/>
    <w:rsid w:val="0044288A"/>
    <w:rsid w:val="00442D96"/>
    <w:rsid w:val="0046251A"/>
    <w:rsid w:val="004758E4"/>
    <w:rsid w:val="0047741E"/>
    <w:rsid w:val="00480575"/>
    <w:rsid w:val="00484B99"/>
    <w:rsid w:val="00485B43"/>
    <w:rsid w:val="00493090"/>
    <w:rsid w:val="0049541D"/>
    <w:rsid w:val="00496A2F"/>
    <w:rsid w:val="004A0E29"/>
    <w:rsid w:val="004A369D"/>
    <w:rsid w:val="004B29AC"/>
    <w:rsid w:val="004B4838"/>
    <w:rsid w:val="004B67C0"/>
    <w:rsid w:val="004D043C"/>
    <w:rsid w:val="004D1111"/>
    <w:rsid w:val="004D14C9"/>
    <w:rsid w:val="004D150A"/>
    <w:rsid w:val="004D47D3"/>
    <w:rsid w:val="004E0BD9"/>
    <w:rsid w:val="004E458B"/>
    <w:rsid w:val="004E6AF4"/>
    <w:rsid w:val="004E6B6D"/>
    <w:rsid w:val="004F1F85"/>
    <w:rsid w:val="004F3004"/>
    <w:rsid w:val="005049D2"/>
    <w:rsid w:val="00517CEE"/>
    <w:rsid w:val="00523C23"/>
    <w:rsid w:val="0052507A"/>
    <w:rsid w:val="005262C2"/>
    <w:rsid w:val="00541294"/>
    <w:rsid w:val="0055344B"/>
    <w:rsid w:val="0055636A"/>
    <w:rsid w:val="005618B7"/>
    <w:rsid w:val="00561E43"/>
    <w:rsid w:val="005635CA"/>
    <w:rsid w:val="00564D4D"/>
    <w:rsid w:val="00570FD7"/>
    <w:rsid w:val="005726BA"/>
    <w:rsid w:val="0057299D"/>
    <w:rsid w:val="0057592D"/>
    <w:rsid w:val="005760FB"/>
    <w:rsid w:val="00592BA2"/>
    <w:rsid w:val="00593E66"/>
    <w:rsid w:val="00594AD0"/>
    <w:rsid w:val="00595EAA"/>
    <w:rsid w:val="005C1F91"/>
    <w:rsid w:val="005C78EA"/>
    <w:rsid w:val="005D0AFE"/>
    <w:rsid w:val="005D0BA7"/>
    <w:rsid w:val="005D6B26"/>
    <w:rsid w:val="005D6EB5"/>
    <w:rsid w:val="005D787D"/>
    <w:rsid w:val="005D796F"/>
    <w:rsid w:val="005E7B4E"/>
    <w:rsid w:val="005F603E"/>
    <w:rsid w:val="005F75B2"/>
    <w:rsid w:val="00601686"/>
    <w:rsid w:val="00610BAE"/>
    <w:rsid w:val="00610E14"/>
    <w:rsid w:val="00611C68"/>
    <w:rsid w:val="00614F84"/>
    <w:rsid w:val="0062757A"/>
    <w:rsid w:val="006350E6"/>
    <w:rsid w:val="00635ED6"/>
    <w:rsid w:val="00636F69"/>
    <w:rsid w:val="00640F5C"/>
    <w:rsid w:val="006447C5"/>
    <w:rsid w:val="00647813"/>
    <w:rsid w:val="00657778"/>
    <w:rsid w:val="0065798A"/>
    <w:rsid w:val="00664683"/>
    <w:rsid w:val="0066489B"/>
    <w:rsid w:val="0068523C"/>
    <w:rsid w:val="006946C9"/>
    <w:rsid w:val="00697A61"/>
    <w:rsid w:val="006A0D92"/>
    <w:rsid w:val="006A1A78"/>
    <w:rsid w:val="006D0C2F"/>
    <w:rsid w:val="006D0D66"/>
    <w:rsid w:val="006D22C3"/>
    <w:rsid w:val="006E2020"/>
    <w:rsid w:val="006E3A0C"/>
    <w:rsid w:val="006E5EDD"/>
    <w:rsid w:val="006E6B10"/>
    <w:rsid w:val="006F4E70"/>
    <w:rsid w:val="006F6184"/>
    <w:rsid w:val="006F6A29"/>
    <w:rsid w:val="006F6B7E"/>
    <w:rsid w:val="007001E1"/>
    <w:rsid w:val="00700585"/>
    <w:rsid w:val="00703AD2"/>
    <w:rsid w:val="0071185F"/>
    <w:rsid w:val="00714BCA"/>
    <w:rsid w:val="00716829"/>
    <w:rsid w:val="00720425"/>
    <w:rsid w:val="00727E47"/>
    <w:rsid w:val="00745782"/>
    <w:rsid w:val="00745F06"/>
    <w:rsid w:val="00746860"/>
    <w:rsid w:val="00747BD5"/>
    <w:rsid w:val="00750E3F"/>
    <w:rsid w:val="007577B2"/>
    <w:rsid w:val="00761A16"/>
    <w:rsid w:val="00762EBC"/>
    <w:rsid w:val="00770861"/>
    <w:rsid w:val="00771732"/>
    <w:rsid w:val="0077417D"/>
    <w:rsid w:val="0077681E"/>
    <w:rsid w:val="007854D7"/>
    <w:rsid w:val="00786722"/>
    <w:rsid w:val="00794835"/>
    <w:rsid w:val="007B6BDB"/>
    <w:rsid w:val="007C04D9"/>
    <w:rsid w:val="007C5E4B"/>
    <w:rsid w:val="007C6E88"/>
    <w:rsid w:val="007D236D"/>
    <w:rsid w:val="007D2A34"/>
    <w:rsid w:val="007D656A"/>
    <w:rsid w:val="007D6647"/>
    <w:rsid w:val="007E3AD4"/>
    <w:rsid w:val="007E42F0"/>
    <w:rsid w:val="007E789C"/>
    <w:rsid w:val="00814E09"/>
    <w:rsid w:val="00815694"/>
    <w:rsid w:val="008237AF"/>
    <w:rsid w:val="008476CA"/>
    <w:rsid w:val="00852D82"/>
    <w:rsid w:val="00856AEA"/>
    <w:rsid w:val="008575E0"/>
    <w:rsid w:val="0086460D"/>
    <w:rsid w:val="008702D6"/>
    <w:rsid w:val="00873420"/>
    <w:rsid w:val="008755EB"/>
    <w:rsid w:val="00881B60"/>
    <w:rsid w:val="00884346"/>
    <w:rsid w:val="00884F4B"/>
    <w:rsid w:val="0088508D"/>
    <w:rsid w:val="00890F98"/>
    <w:rsid w:val="008A30D7"/>
    <w:rsid w:val="008A4FE0"/>
    <w:rsid w:val="008A519D"/>
    <w:rsid w:val="008A6777"/>
    <w:rsid w:val="008B0B1F"/>
    <w:rsid w:val="008B7636"/>
    <w:rsid w:val="008C043F"/>
    <w:rsid w:val="008D0F60"/>
    <w:rsid w:val="008E3E56"/>
    <w:rsid w:val="008E7692"/>
    <w:rsid w:val="008F02FF"/>
    <w:rsid w:val="008F14EB"/>
    <w:rsid w:val="008F611E"/>
    <w:rsid w:val="008F6157"/>
    <w:rsid w:val="00903585"/>
    <w:rsid w:val="00906782"/>
    <w:rsid w:val="009104DC"/>
    <w:rsid w:val="00911238"/>
    <w:rsid w:val="0091323C"/>
    <w:rsid w:val="009148DA"/>
    <w:rsid w:val="009164AF"/>
    <w:rsid w:val="00916BB1"/>
    <w:rsid w:val="0092294F"/>
    <w:rsid w:val="0092368C"/>
    <w:rsid w:val="00923E7F"/>
    <w:rsid w:val="00930A10"/>
    <w:rsid w:val="0093318E"/>
    <w:rsid w:val="00944D9A"/>
    <w:rsid w:val="00946436"/>
    <w:rsid w:val="009518ED"/>
    <w:rsid w:val="00952802"/>
    <w:rsid w:val="00955D0B"/>
    <w:rsid w:val="009577F0"/>
    <w:rsid w:val="00974EF2"/>
    <w:rsid w:val="00975D3C"/>
    <w:rsid w:val="009817E8"/>
    <w:rsid w:val="00983110"/>
    <w:rsid w:val="009851DB"/>
    <w:rsid w:val="00991281"/>
    <w:rsid w:val="00995986"/>
    <w:rsid w:val="00995EB4"/>
    <w:rsid w:val="009B31DA"/>
    <w:rsid w:val="009B38D2"/>
    <w:rsid w:val="009B5461"/>
    <w:rsid w:val="009C310E"/>
    <w:rsid w:val="009D0923"/>
    <w:rsid w:val="009D28F8"/>
    <w:rsid w:val="009D2DB2"/>
    <w:rsid w:val="009D768F"/>
    <w:rsid w:val="009E5983"/>
    <w:rsid w:val="009F3060"/>
    <w:rsid w:val="009F4ED7"/>
    <w:rsid w:val="00A010BC"/>
    <w:rsid w:val="00A012CB"/>
    <w:rsid w:val="00A06090"/>
    <w:rsid w:val="00A15595"/>
    <w:rsid w:val="00A17D91"/>
    <w:rsid w:val="00A2315D"/>
    <w:rsid w:val="00A37936"/>
    <w:rsid w:val="00A431FC"/>
    <w:rsid w:val="00A43F6C"/>
    <w:rsid w:val="00A442B2"/>
    <w:rsid w:val="00A536FF"/>
    <w:rsid w:val="00A57ED0"/>
    <w:rsid w:val="00A61F6E"/>
    <w:rsid w:val="00A62685"/>
    <w:rsid w:val="00A63EDE"/>
    <w:rsid w:val="00A729FA"/>
    <w:rsid w:val="00A747D0"/>
    <w:rsid w:val="00A83ED5"/>
    <w:rsid w:val="00A87377"/>
    <w:rsid w:val="00A90F0E"/>
    <w:rsid w:val="00A9575F"/>
    <w:rsid w:val="00AB048C"/>
    <w:rsid w:val="00AB2EB9"/>
    <w:rsid w:val="00AB4E23"/>
    <w:rsid w:val="00AC22A5"/>
    <w:rsid w:val="00AD196F"/>
    <w:rsid w:val="00AD2043"/>
    <w:rsid w:val="00AD3F9A"/>
    <w:rsid w:val="00AD52D3"/>
    <w:rsid w:val="00AF075B"/>
    <w:rsid w:val="00AF0E14"/>
    <w:rsid w:val="00AF67CF"/>
    <w:rsid w:val="00B00797"/>
    <w:rsid w:val="00B021FF"/>
    <w:rsid w:val="00B025FA"/>
    <w:rsid w:val="00B04308"/>
    <w:rsid w:val="00B055FE"/>
    <w:rsid w:val="00B07E3C"/>
    <w:rsid w:val="00B12F2F"/>
    <w:rsid w:val="00B16B8A"/>
    <w:rsid w:val="00B23F30"/>
    <w:rsid w:val="00B24D1B"/>
    <w:rsid w:val="00B33520"/>
    <w:rsid w:val="00B33AD9"/>
    <w:rsid w:val="00B3613F"/>
    <w:rsid w:val="00B408AE"/>
    <w:rsid w:val="00B44486"/>
    <w:rsid w:val="00B5296C"/>
    <w:rsid w:val="00B54AB2"/>
    <w:rsid w:val="00B55E8D"/>
    <w:rsid w:val="00B576E0"/>
    <w:rsid w:val="00B64B18"/>
    <w:rsid w:val="00B6669E"/>
    <w:rsid w:val="00B67CB7"/>
    <w:rsid w:val="00B70271"/>
    <w:rsid w:val="00B777DE"/>
    <w:rsid w:val="00B846C0"/>
    <w:rsid w:val="00B97002"/>
    <w:rsid w:val="00BA08D2"/>
    <w:rsid w:val="00BA2E6F"/>
    <w:rsid w:val="00BA50FE"/>
    <w:rsid w:val="00BA7BA7"/>
    <w:rsid w:val="00BB1D90"/>
    <w:rsid w:val="00BB1F35"/>
    <w:rsid w:val="00BB3F1C"/>
    <w:rsid w:val="00BC40EC"/>
    <w:rsid w:val="00BC506F"/>
    <w:rsid w:val="00BD2D38"/>
    <w:rsid w:val="00BD6D82"/>
    <w:rsid w:val="00BE0574"/>
    <w:rsid w:val="00BE66D1"/>
    <w:rsid w:val="00BE7763"/>
    <w:rsid w:val="00BF3991"/>
    <w:rsid w:val="00C02D4C"/>
    <w:rsid w:val="00C14FA3"/>
    <w:rsid w:val="00C169AF"/>
    <w:rsid w:val="00C21487"/>
    <w:rsid w:val="00C21D04"/>
    <w:rsid w:val="00C25BEE"/>
    <w:rsid w:val="00C279D9"/>
    <w:rsid w:val="00C36223"/>
    <w:rsid w:val="00C37BDB"/>
    <w:rsid w:val="00C41D94"/>
    <w:rsid w:val="00C44D7B"/>
    <w:rsid w:val="00C46B08"/>
    <w:rsid w:val="00C56021"/>
    <w:rsid w:val="00C626B1"/>
    <w:rsid w:val="00C64946"/>
    <w:rsid w:val="00C73D46"/>
    <w:rsid w:val="00C846A0"/>
    <w:rsid w:val="00C91FA8"/>
    <w:rsid w:val="00C95262"/>
    <w:rsid w:val="00C972E6"/>
    <w:rsid w:val="00CB4811"/>
    <w:rsid w:val="00CB48BE"/>
    <w:rsid w:val="00CD3498"/>
    <w:rsid w:val="00CD6864"/>
    <w:rsid w:val="00CD7F72"/>
    <w:rsid w:val="00D0216B"/>
    <w:rsid w:val="00D022A1"/>
    <w:rsid w:val="00D04B08"/>
    <w:rsid w:val="00D04E66"/>
    <w:rsid w:val="00D24BB4"/>
    <w:rsid w:val="00D357CF"/>
    <w:rsid w:val="00D404F2"/>
    <w:rsid w:val="00D40B62"/>
    <w:rsid w:val="00D459E0"/>
    <w:rsid w:val="00D4788F"/>
    <w:rsid w:val="00D47B21"/>
    <w:rsid w:val="00D516B7"/>
    <w:rsid w:val="00D55896"/>
    <w:rsid w:val="00D61F0B"/>
    <w:rsid w:val="00D642BD"/>
    <w:rsid w:val="00D65C24"/>
    <w:rsid w:val="00D66B8B"/>
    <w:rsid w:val="00D711BB"/>
    <w:rsid w:val="00D779B2"/>
    <w:rsid w:val="00D80608"/>
    <w:rsid w:val="00D868DE"/>
    <w:rsid w:val="00D9028A"/>
    <w:rsid w:val="00D95BC0"/>
    <w:rsid w:val="00D9653C"/>
    <w:rsid w:val="00DA02AC"/>
    <w:rsid w:val="00DA40F0"/>
    <w:rsid w:val="00DA5BEC"/>
    <w:rsid w:val="00DA6E16"/>
    <w:rsid w:val="00DB1778"/>
    <w:rsid w:val="00DC0DE5"/>
    <w:rsid w:val="00DC43C2"/>
    <w:rsid w:val="00DD5377"/>
    <w:rsid w:val="00DD60E4"/>
    <w:rsid w:val="00DE43B8"/>
    <w:rsid w:val="00DF5269"/>
    <w:rsid w:val="00DF7BEC"/>
    <w:rsid w:val="00E03A5C"/>
    <w:rsid w:val="00E06D09"/>
    <w:rsid w:val="00E06DFE"/>
    <w:rsid w:val="00E13031"/>
    <w:rsid w:val="00E20112"/>
    <w:rsid w:val="00E20D20"/>
    <w:rsid w:val="00E306F8"/>
    <w:rsid w:val="00E3126C"/>
    <w:rsid w:val="00E312E7"/>
    <w:rsid w:val="00E42F93"/>
    <w:rsid w:val="00E47190"/>
    <w:rsid w:val="00E500B1"/>
    <w:rsid w:val="00E52E12"/>
    <w:rsid w:val="00E55DDA"/>
    <w:rsid w:val="00E60318"/>
    <w:rsid w:val="00E61E88"/>
    <w:rsid w:val="00E710A8"/>
    <w:rsid w:val="00E75CF4"/>
    <w:rsid w:val="00E84184"/>
    <w:rsid w:val="00E90887"/>
    <w:rsid w:val="00E96B95"/>
    <w:rsid w:val="00EA00A3"/>
    <w:rsid w:val="00EA139C"/>
    <w:rsid w:val="00EA31E3"/>
    <w:rsid w:val="00EB1645"/>
    <w:rsid w:val="00EB5928"/>
    <w:rsid w:val="00EB795C"/>
    <w:rsid w:val="00EC0A0B"/>
    <w:rsid w:val="00EC2235"/>
    <w:rsid w:val="00EC3198"/>
    <w:rsid w:val="00EC36C2"/>
    <w:rsid w:val="00EC36EF"/>
    <w:rsid w:val="00EC4235"/>
    <w:rsid w:val="00EC7752"/>
    <w:rsid w:val="00ED1E2B"/>
    <w:rsid w:val="00ED4CC0"/>
    <w:rsid w:val="00ED78C4"/>
    <w:rsid w:val="00EE0194"/>
    <w:rsid w:val="00EE45AD"/>
    <w:rsid w:val="00EF2646"/>
    <w:rsid w:val="00F071F1"/>
    <w:rsid w:val="00F16134"/>
    <w:rsid w:val="00F161D2"/>
    <w:rsid w:val="00F23E5F"/>
    <w:rsid w:val="00F26AF9"/>
    <w:rsid w:val="00F26B48"/>
    <w:rsid w:val="00F31702"/>
    <w:rsid w:val="00F40E13"/>
    <w:rsid w:val="00F41097"/>
    <w:rsid w:val="00F425EA"/>
    <w:rsid w:val="00F43029"/>
    <w:rsid w:val="00F4419A"/>
    <w:rsid w:val="00F44B52"/>
    <w:rsid w:val="00F51177"/>
    <w:rsid w:val="00F524BE"/>
    <w:rsid w:val="00F5738F"/>
    <w:rsid w:val="00F606AE"/>
    <w:rsid w:val="00F628C7"/>
    <w:rsid w:val="00F70456"/>
    <w:rsid w:val="00F73031"/>
    <w:rsid w:val="00F97BF4"/>
    <w:rsid w:val="00FA03B0"/>
    <w:rsid w:val="00FA6496"/>
    <w:rsid w:val="00FA74D9"/>
    <w:rsid w:val="00FB4436"/>
    <w:rsid w:val="00FC05FD"/>
    <w:rsid w:val="00FC08A5"/>
    <w:rsid w:val="00FD171B"/>
    <w:rsid w:val="00FD7060"/>
    <w:rsid w:val="00FE21A6"/>
    <w:rsid w:val="00FF296D"/>
    <w:rsid w:val="00FF3E90"/>
    <w:rsid w:val="00FF4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8A23A58"/>
  <w15:chartTrackingRefBased/>
  <w15:docId w15:val="{DF490C2A-77B7-4769-A30A-621C6B0A5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69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331DFD"/>
    <w:rPr>
      <w:sz w:val="22"/>
      <w:szCs w:val="22"/>
    </w:rPr>
  </w:style>
  <w:style w:type="character" w:customStyle="1" w:styleId="apple-style-span">
    <w:name w:val="apple-style-span"/>
    <w:basedOn w:val="DefaultParagraphFont"/>
    <w:rsid w:val="00A442B2"/>
  </w:style>
  <w:style w:type="character" w:customStyle="1" w:styleId="apple-converted-space">
    <w:name w:val="apple-converted-space"/>
    <w:basedOn w:val="DefaultParagraphFont"/>
    <w:rsid w:val="00A442B2"/>
  </w:style>
  <w:style w:type="character" w:styleId="Emphasis">
    <w:name w:val="Emphasis"/>
    <w:uiPriority w:val="20"/>
    <w:qFormat/>
    <w:rsid w:val="00A442B2"/>
    <w:rPr>
      <w:i/>
      <w:iCs/>
    </w:rPr>
  </w:style>
  <w:style w:type="paragraph" w:styleId="ListParagraph">
    <w:name w:val="List Paragraph"/>
    <w:basedOn w:val="Normal"/>
    <w:uiPriority w:val="34"/>
    <w:qFormat/>
    <w:rsid w:val="00594AD0"/>
    <w:pPr>
      <w:ind w:left="720"/>
      <w:contextualSpacing/>
    </w:pPr>
  </w:style>
  <w:style w:type="table" w:styleId="TableGrid">
    <w:name w:val="Table Grid"/>
    <w:basedOn w:val="TableNormal"/>
    <w:uiPriority w:val="59"/>
    <w:rsid w:val="00C37BD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1F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071F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79D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79D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79D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279D9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57ED0"/>
    <w:pPr>
      <w:spacing w:before="100" w:beforeAutospacing="1" w:after="100" w:afterAutospacing="1"/>
    </w:pPr>
  </w:style>
  <w:style w:type="paragraph" w:customStyle="1" w:styleId="Default">
    <w:name w:val="Default"/>
    <w:rsid w:val="00EE0194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nhideWhenUsed/>
    <w:rsid w:val="004D14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rsid w:val="004D14C9"/>
    <w:rPr>
      <w:rFonts w:ascii="Courier New" w:eastAsia="Times New Roman" w:hAnsi="Courier New" w:cs="Courier New"/>
    </w:rPr>
  </w:style>
  <w:style w:type="table" w:styleId="LightList">
    <w:name w:val="Light List"/>
    <w:basedOn w:val="TableNormal"/>
    <w:uiPriority w:val="61"/>
    <w:rsid w:val="00AD3F9A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6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4" ma:contentTypeDescription="Create a new document." ma:contentTypeScope="" ma:versionID="0b10a98fb4071e96563382dff1bbe5e3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4dfc5431e05d07965f1632b18deb7b7f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20AB74-C4BD-4889-AD29-55298436FD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04B197-AF2F-401D-9C74-9ADBA1C1B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3F4301-1BEC-4D17-B057-257941CB03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0F2CA1-A3C5-4FB5-B263-52294FFFE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3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auseef</dc:creator>
  <cp:keywords/>
  <cp:lastModifiedBy>user</cp:lastModifiedBy>
  <cp:revision>33</cp:revision>
  <cp:lastPrinted>2018-02-28T05:05:00Z</cp:lastPrinted>
  <dcterms:created xsi:type="dcterms:W3CDTF">2018-09-25T09:54:00Z</dcterms:created>
  <dcterms:modified xsi:type="dcterms:W3CDTF">2021-06-15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